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BFC88C" w14:textId="63034D24" w:rsidR="00645D56" w:rsidRPr="00645D56" w:rsidRDefault="00B36FAA" w:rsidP="00645D56">
      <w:pPr>
        <w:spacing w:line="480" w:lineRule="auto"/>
        <w:jc w:val="both"/>
        <w:rPr>
          <w:rFonts w:asciiTheme="majorBidi" w:hAnsiTheme="majorBidi" w:cstheme="majorBidi"/>
          <w:b/>
          <w:bCs/>
        </w:rPr>
      </w:pPr>
      <w:r w:rsidRPr="00407C43">
        <w:rPr>
          <w:rFonts w:asciiTheme="majorBidi" w:hAnsiTheme="majorBidi" w:cstheme="majorBidi"/>
          <w:b/>
          <w:bCs/>
        </w:rPr>
        <w:t>Additional file 1: Summary of Demography and Baseline characteristics</w:t>
      </w:r>
    </w:p>
    <w:tbl>
      <w:tblPr>
        <w:tblStyle w:val="TableGrid"/>
        <w:tblW w:w="11070" w:type="dxa"/>
        <w:jc w:val="center"/>
        <w:tblLayout w:type="fixed"/>
        <w:tblLook w:val="04A0" w:firstRow="1" w:lastRow="0" w:firstColumn="1" w:lastColumn="0" w:noHBand="0" w:noVBand="1"/>
      </w:tblPr>
      <w:tblGrid>
        <w:gridCol w:w="2340"/>
        <w:gridCol w:w="1373"/>
        <w:gridCol w:w="1170"/>
        <w:gridCol w:w="900"/>
        <w:gridCol w:w="877"/>
        <w:gridCol w:w="1170"/>
        <w:gridCol w:w="1080"/>
        <w:gridCol w:w="1170"/>
        <w:gridCol w:w="990"/>
      </w:tblGrid>
      <w:tr w:rsidR="00645D56" w:rsidRPr="00645D56" w14:paraId="5BDC3054" w14:textId="77777777" w:rsidTr="008B5F7E">
        <w:trPr>
          <w:trHeight w:val="184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D524B" w14:textId="77777777" w:rsidR="00645D56" w:rsidRPr="00645D56" w:rsidRDefault="00645D56" w:rsidP="008B5F7E">
            <w:pPr>
              <w:rPr>
                <w:rFonts w:asciiTheme="majorBidi" w:hAnsiTheme="majorBidi" w:cstheme="majorBidi"/>
                <w:sz w:val="16"/>
                <w:szCs w:val="16"/>
                <w:lang w:eastAsia="en-GB"/>
              </w:rPr>
            </w:pPr>
          </w:p>
        </w:tc>
        <w:tc>
          <w:tcPr>
            <w:tcW w:w="43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AB9E6" w14:textId="50D09DC4" w:rsidR="00645D56" w:rsidRPr="00645D56" w:rsidRDefault="00645D56" w:rsidP="008B5F7E">
            <w:pPr>
              <w:jc w:val="center"/>
              <w:rPr>
                <w:rFonts w:asciiTheme="majorBidi" w:hAnsiTheme="majorBidi" w:cstheme="majorBidi"/>
                <w:b/>
                <w:bCs/>
                <w:lang w:eastAsia="en-GB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lang w:eastAsia="en-GB"/>
              </w:rPr>
              <w:t>Before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lang w:eastAsia="en-GB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</w:rPr>
              <w:t>p</w:t>
            </w:r>
            <w:r w:rsidRPr="00645D56">
              <w:rPr>
                <w:rFonts w:asciiTheme="majorBidi" w:hAnsiTheme="majorBidi" w:cstheme="majorBidi"/>
                <w:b/>
                <w:bCs/>
              </w:rPr>
              <w:t>ropensity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</w:rPr>
              <w:t xml:space="preserve"> score</w:t>
            </w:r>
            <w:r w:rsidRPr="00645D56">
              <w:rPr>
                <w:rFonts w:asciiTheme="majorBidi" w:hAnsiTheme="majorBidi" w:cstheme="majorBidi"/>
                <w:b/>
                <w:bCs/>
                <w:lang w:eastAsia="en-GB"/>
              </w:rPr>
              <w:t xml:space="preserve"> (</w:t>
            </w:r>
            <w:r w:rsidRPr="00645D56">
              <w:rPr>
                <w:rFonts w:asciiTheme="majorBidi" w:hAnsiTheme="majorBidi" w:cstheme="majorBidi"/>
                <w:b/>
                <w:bCs/>
                <w:lang w:eastAsia="en-GB"/>
              </w:rPr>
              <w:t>PS</w:t>
            </w:r>
            <w:r w:rsidRPr="00645D56">
              <w:rPr>
                <w:rFonts w:asciiTheme="majorBidi" w:hAnsiTheme="majorBidi" w:cstheme="majorBidi"/>
                <w:b/>
                <w:bCs/>
                <w:lang w:eastAsia="en-GB"/>
              </w:rPr>
              <w:t>)</w:t>
            </w:r>
            <w:r w:rsidRPr="00645D56">
              <w:rPr>
                <w:rFonts w:asciiTheme="majorBidi" w:hAnsiTheme="majorBidi" w:cstheme="majorBidi"/>
                <w:b/>
                <w:bCs/>
                <w:lang w:eastAsia="en-GB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lang w:eastAsia="en-GB"/>
              </w:rPr>
              <w:t>adjustment</w:t>
            </w:r>
            <w:proofErr w:type="spellEnd"/>
          </w:p>
        </w:tc>
        <w:tc>
          <w:tcPr>
            <w:tcW w:w="44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A7E4E" w14:textId="2E8B40FD" w:rsidR="00645D56" w:rsidRPr="00645D56" w:rsidRDefault="00645D56" w:rsidP="008B5F7E">
            <w:pPr>
              <w:jc w:val="center"/>
              <w:rPr>
                <w:rFonts w:asciiTheme="majorBidi" w:hAnsiTheme="majorBidi" w:cstheme="majorBidi"/>
                <w:b/>
                <w:bCs/>
                <w:lang w:eastAsia="en-GB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lang w:eastAsia="en-GB"/>
              </w:rPr>
              <w:t>After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lang w:eastAsia="en-GB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</w:rPr>
              <w:t>propensity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</w:rPr>
              <w:t xml:space="preserve"> score</w:t>
            </w:r>
            <w:r w:rsidRPr="00645D56">
              <w:rPr>
                <w:rFonts w:asciiTheme="majorBidi" w:hAnsiTheme="majorBidi" w:cstheme="majorBidi"/>
                <w:b/>
                <w:bCs/>
                <w:lang w:eastAsia="en-GB"/>
              </w:rPr>
              <w:t xml:space="preserve"> (PS)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lang w:eastAsia="en-GB"/>
              </w:rPr>
              <w:t>adjustment</w:t>
            </w:r>
            <w:proofErr w:type="spellEnd"/>
          </w:p>
        </w:tc>
      </w:tr>
      <w:tr w:rsidR="00645D56" w:rsidRPr="00645D56" w14:paraId="5B61F786" w14:textId="77777777" w:rsidTr="008B5F7E">
        <w:trPr>
          <w:trHeight w:val="184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6F6FD" w14:textId="77777777" w:rsidR="00645D56" w:rsidRPr="00645D56" w:rsidRDefault="00645D56" w:rsidP="008B5F7E">
            <w:pPr>
              <w:rPr>
                <w:rFonts w:asciiTheme="majorBidi" w:hAnsiTheme="majorBidi" w:cstheme="majorBidi"/>
                <w:sz w:val="16"/>
                <w:szCs w:val="16"/>
                <w:lang w:eastAsia="en-GB"/>
              </w:rPr>
            </w:pP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E04AD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</w:pPr>
            <w:r w:rsidRPr="00645D56"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  <w:t>Overall (N=1049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64699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</w:pPr>
            <w:r w:rsidRPr="00645D56"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  <w:t>Control</w:t>
            </w:r>
            <w:r w:rsidRPr="00645D56"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  <w:br/>
              <w:t>(N=770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F4F0C" w14:textId="77777777" w:rsidR="00645D56" w:rsidRPr="00645D56" w:rsidRDefault="00645D56" w:rsidP="008B5F7E">
            <w:pPr>
              <w:rPr>
                <w:rFonts w:asciiTheme="majorBidi" w:hAnsiTheme="majorBidi" w:cstheme="majorBidi"/>
                <w:sz w:val="16"/>
                <w:szCs w:val="16"/>
                <w:lang w:eastAsia="en-GB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  <w:t>Statin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  <w:br/>
              <w:t>(N=279)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855C0" w14:textId="77777777" w:rsidR="00645D56" w:rsidRPr="00645D56" w:rsidRDefault="00645D56" w:rsidP="008B5F7E">
            <w:pPr>
              <w:rPr>
                <w:rFonts w:asciiTheme="majorBidi" w:hAnsiTheme="majorBidi" w:cstheme="majorBidi"/>
                <w:sz w:val="16"/>
                <w:szCs w:val="16"/>
                <w:lang w:eastAsia="en-GB"/>
              </w:rPr>
            </w:pPr>
            <w:r w:rsidRPr="00645D56"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  <w:t>P-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  <w:t>value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E9126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</w:pPr>
            <w:r w:rsidRPr="00645D56"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  <w:t>Overall (502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335F2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</w:pPr>
            <w:r w:rsidRPr="00645D56"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  <w:t>Control</w:t>
            </w:r>
            <w:r w:rsidRPr="00645D56"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  <w:br/>
              <w:t>(N=251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96846" w14:textId="77777777" w:rsidR="00645D56" w:rsidRPr="00645D56" w:rsidRDefault="00645D56" w:rsidP="008B5F7E">
            <w:pPr>
              <w:rPr>
                <w:rFonts w:asciiTheme="majorBidi" w:hAnsiTheme="majorBidi" w:cstheme="majorBidi"/>
                <w:sz w:val="16"/>
                <w:szCs w:val="16"/>
                <w:lang w:eastAsia="en-GB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  <w:t>Statin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  <w:br/>
              <w:t>(N=25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1F35C" w14:textId="77777777" w:rsidR="00645D56" w:rsidRPr="00645D56" w:rsidRDefault="00645D56" w:rsidP="008B5F7E">
            <w:pPr>
              <w:rPr>
                <w:rFonts w:asciiTheme="majorBidi" w:hAnsiTheme="majorBidi" w:cstheme="majorBidi"/>
                <w:sz w:val="16"/>
                <w:szCs w:val="16"/>
                <w:lang w:eastAsia="en-GB"/>
              </w:rPr>
            </w:pPr>
            <w:r w:rsidRPr="00645D56"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  <w:t>P-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sz w:val="16"/>
                <w:szCs w:val="16"/>
                <w:lang w:eastAsia="en-GB"/>
              </w:rPr>
              <w:t>value</w:t>
            </w:r>
            <w:proofErr w:type="spellEnd"/>
          </w:p>
        </w:tc>
      </w:tr>
      <w:tr w:rsidR="00645D56" w:rsidRPr="00645D56" w14:paraId="332EDB1E" w14:textId="77777777" w:rsidTr="008B5F7E">
        <w:trPr>
          <w:trHeight w:val="383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1A71F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  <w:lang w:val="en-GB" w:eastAsia="en-GB"/>
              </w:rPr>
            </w:pP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Age (Years), Mean (SD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5292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61.6 (14.79)</w:t>
            </w:r>
          </w:p>
          <w:p w14:paraId="1F179AC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A6CB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60.2 (15.07)</w:t>
            </w:r>
          </w:p>
          <w:p w14:paraId="2A494B79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13420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65.5 (13.25)</w:t>
            </w:r>
          </w:p>
          <w:p w14:paraId="5299A14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D82C6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&lt;.0001*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EDF89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65.2 (13.86)</w:t>
            </w:r>
          </w:p>
          <w:p w14:paraId="6072837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AD110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64.9 (14.31)</w:t>
            </w:r>
          </w:p>
          <w:p w14:paraId="19A3225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82630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65.4 (13.41)</w:t>
            </w:r>
          </w:p>
          <w:p w14:paraId="108DD216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156E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7258*</w:t>
            </w:r>
          </w:p>
        </w:tc>
      </w:tr>
      <w:tr w:rsidR="00645D56" w:rsidRPr="00645D56" w14:paraId="6031AF18" w14:textId="77777777" w:rsidTr="008B5F7E">
        <w:trPr>
          <w:trHeight w:val="383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8DE86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Gender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– Male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, ,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n (%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D7F3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698 </w:t>
            </w:r>
            <w:proofErr w:type="gramStart"/>
            <w:r w:rsidRPr="00645D56">
              <w:rPr>
                <w:rFonts w:asciiTheme="majorBidi" w:hAnsiTheme="majorBidi" w:cstheme="majorBidi"/>
              </w:rPr>
              <w:t>( 68.9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B2728B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1E15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518 </w:t>
            </w:r>
            <w:proofErr w:type="gramStart"/>
            <w:r w:rsidRPr="00645D56">
              <w:rPr>
                <w:rFonts w:asciiTheme="majorBidi" w:hAnsiTheme="majorBidi" w:cstheme="majorBidi"/>
              </w:rPr>
              <w:t>( 69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583F10B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0055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80 </w:t>
            </w:r>
            <w:proofErr w:type="gramStart"/>
            <w:r w:rsidRPr="00645D56">
              <w:rPr>
                <w:rFonts w:asciiTheme="majorBidi" w:hAnsiTheme="majorBidi" w:cstheme="majorBidi"/>
              </w:rPr>
              <w:t>( 66.4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128A5099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2BD9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3021^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F688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327 </w:t>
            </w:r>
            <w:proofErr w:type="gramStart"/>
            <w:r w:rsidRPr="00645D56">
              <w:rPr>
                <w:rFonts w:asciiTheme="majorBidi" w:hAnsiTheme="majorBidi" w:cstheme="majorBidi"/>
              </w:rPr>
              <w:t>( 65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3309B86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3BAC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63 </w:t>
            </w:r>
            <w:proofErr w:type="gramStart"/>
            <w:r w:rsidRPr="00645D56">
              <w:rPr>
                <w:rFonts w:asciiTheme="majorBidi" w:hAnsiTheme="majorBidi" w:cstheme="majorBidi"/>
              </w:rPr>
              <w:t>( 64.9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1F50639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8894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64 </w:t>
            </w:r>
            <w:proofErr w:type="gramStart"/>
            <w:r w:rsidRPr="00645D56">
              <w:rPr>
                <w:rFonts w:asciiTheme="majorBidi" w:hAnsiTheme="majorBidi" w:cstheme="majorBidi"/>
              </w:rPr>
              <w:t>( 66.7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486DC81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622CC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6850^^</w:t>
            </w:r>
          </w:p>
        </w:tc>
      </w:tr>
      <w:tr w:rsidR="00645D56" w:rsidRPr="00645D56" w14:paraId="3FD76095" w14:textId="77777777" w:rsidTr="008B5F7E">
        <w:trPr>
          <w:trHeight w:val="184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71464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  <w:lang w:val="en-GB" w:eastAsia="en-GB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Weight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(kg), Mean (SD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6370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81.2 (18.90)</w:t>
            </w:r>
          </w:p>
          <w:p w14:paraId="37296381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B178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80.8 (18.38)</w:t>
            </w:r>
          </w:p>
          <w:p w14:paraId="7522F481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ADDD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82.4 (20.22)</w:t>
            </w:r>
          </w:p>
          <w:p w14:paraId="10EE61CC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A81E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6326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6A75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59.6 (51.50, 66.01)</w:t>
            </w:r>
          </w:p>
          <w:p w14:paraId="190E19A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A26B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59.7 (52.41, 66.01)</w:t>
            </w:r>
          </w:p>
          <w:p w14:paraId="33ABB2D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8A7B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58.7 (50.54, 65.10)</w:t>
            </w:r>
          </w:p>
          <w:p w14:paraId="4A46E781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C196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0991^</w:t>
            </w:r>
          </w:p>
        </w:tc>
      </w:tr>
      <w:tr w:rsidR="00645D56" w:rsidRPr="00645D56" w14:paraId="04BFBA0B" w14:textId="77777777" w:rsidTr="008B5F7E">
        <w:trPr>
          <w:trHeight w:val="367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7B5AA1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  <w:lang w:val="en-GB" w:eastAsia="en-GB"/>
              </w:rPr>
            </w:pP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APACHE II score, Median (Q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1,Q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3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0964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4.0 (9.00, 23.00)</w:t>
            </w:r>
          </w:p>
          <w:p w14:paraId="00A2CA3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442F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5.0 (9.00, 25.00)</w:t>
            </w:r>
          </w:p>
          <w:p w14:paraId="6FFA1DA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F804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3.0 (10.00, 20.00)</w:t>
            </w:r>
          </w:p>
          <w:p w14:paraId="29F9804F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C1FF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0846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3AC63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2.5 (9.00, 19.00)</w:t>
            </w:r>
          </w:p>
          <w:p w14:paraId="4A99216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2C17B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2.0 (8.00, 17.00)</w:t>
            </w:r>
          </w:p>
          <w:p w14:paraId="51E588D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E7A9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3.0 (10.00, 20.00)</w:t>
            </w:r>
          </w:p>
          <w:p w14:paraId="3F71C354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F4AA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2449^</w:t>
            </w:r>
          </w:p>
        </w:tc>
      </w:tr>
      <w:tr w:rsidR="00645D56" w:rsidRPr="00645D56" w14:paraId="17BD1861" w14:textId="77777777" w:rsidTr="008B5F7E">
        <w:trPr>
          <w:trHeight w:val="367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0F583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SOFA score, Median (Q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1,Q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3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7814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5.0 (3.00, 8.00)</w:t>
            </w:r>
          </w:p>
          <w:p w14:paraId="3258313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5582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5.0 (3.00, 8.00)</w:t>
            </w:r>
          </w:p>
          <w:p w14:paraId="56F2F6E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7D590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5.0 (3.00, 8.00)</w:t>
            </w:r>
          </w:p>
          <w:p w14:paraId="5BC8CBA1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8C2E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7479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A8CA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5.0 (3.00, 7.00)</w:t>
            </w:r>
          </w:p>
          <w:p w14:paraId="791205D4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6943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5.0 (3.00, 7.00)</w:t>
            </w:r>
          </w:p>
          <w:p w14:paraId="3720178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2ABCB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5.0 (3.00, 8.00)</w:t>
            </w:r>
          </w:p>
          <w:p w14:paraId="63F5753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EC374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3806^</w:t>
            </w:r>
          </w:p>
        </w:tc>
      </w:tr>
      <w:tr w:rsidR="00645D56" w:rsidRPr="00645D56" w14:paraId="38C7AEEE" w14:textId="77777777" w:rsidTr="008B5F7E">
        <w:trPr>
          <w:trHeight w:val="184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C4BC1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Systemic Corticosteroids use during ICU, n (%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30613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55 </w:t>
            </w:r>
            <w:proofErr w:type="gramStart"/>
            <w:r w:rsidRPr="00645D56">
              <w:rPr>
                <w:rFonts w:asciiTheme="majorBidi" w:hAnsiTheme="majorBidi" w:cstheme="majorBidi"/>
              </w:rPr>
              <w:t>( 15.2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2B8CF46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7C8D0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96 </w:t>
            </w:r>
            <w:proofErr w:type="gramStart"/>
            <w:r w:rsidRPr="00645D56">
              <w:rPr>
                <w:rFonts w:asciiTheme="majorBidi" w:hAnsiTheme="majorBidi" w:cstheme="majorBidi"/>
              </w:rPr>
              <w:t>( 12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92FA76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62470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59 </w:t>
            </w:r>
            <w:proofErr w:type="gramStart"/>
            <w:r w:rsidRPr="00645D56">
              <w:rPr>
                <w:rFonts w:asciiTheme="majorBidi" w:hAnsiTheme="majorBidi" w:cstheme="majorBidi"/>
              </w:rPr>
              <w:t>( 21.6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C20A67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00664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0.0005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2034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411 </w:t>
            </w:r>
            <w:proofErr w:type="gramStart"/>
            <w:r w:rsidRPr="00645D56">
              <w:rPr>
                <w:rFonts w:asciiTheme="majorBidi" w:hAnsiTheme="majorBidi" w:cstheme="majorBidi"/>
              </w:rPr>
              <w:t>( 82.5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04E438D9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)</w:t>
            </w:r>
          </w:p>
          <w:p w14:paraId="42659AF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6260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04 </w:t>
            </w:r>
            <w:proofErr w:type="gramStart"/>
            <w:r w:rsidRPr="00645D56">
              <w:rPr>
                <w:rFonts w:asciiTheme="majorBidi" w:hAnsiTheme="majorBidi" w:cstheme="majorBidi"/>
              </w:rPr>
              <w:t>( 81.3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541CEA6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841EF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207 ( 83.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65E9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4571^^</w:t>
            </w:r>
          </w:p>
        </w:tc>
      </w:tr>
      <w:tr w:rsidR="00645D56" w:rsidRPr="00645D56" w14:paraId="09A2FDCE" w14:textId="77777777" w:rsidTr="008B5F7E">
        <w:trPr>
          <w:trHeight w:val="184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EC5D6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Tocilizumab Use, n (%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899BB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367 </w:t>
            </w:r>
            <w:proofErr w:type="gramStart"/>
            <w:r w:rsidRPr="00645D56">
              <w:rPr>
                <w:rFonts w:asciiTheme="majorBidi" w:hAnsiTheme="majorBidi" w:cstheme="majorBidi"/>
              </w:rPr>
              <w:t>( 35.9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133E5F7F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2465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66 </w:t>
            </w:r>
            <w:proofErr w:type="gramStart"/>
            <w:r w:rsidRPr="00645D56">
              <w:rPr>
                <w:rFonts w:asciiTheme="majorBidi" w:hAnsiTheme="majorBidi" w:cstheme="majorBidi"/>
              </w:rPr>
              <w:t>( 35.6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35B10864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BB22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01 </w:t>
            </w:r>
            <w:proofErr w:type="gramStart"/>
            <w:r w:rsidRPr="00645D56">
              <w:rPr>
                <w:rFonts w:asciiTheme="majorBidi" w:hAnsiTheme="majorBidi" w:cstheme="majorBidi"/>
              </w:rPr>
              <w:t>( 37.0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70F5DFC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56D2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6724^^</w:t>
            </w:r>
          </w:p>
          <w:p w14:paraId="26886A0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741C3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83 </w:t>
            </w:r>
            <w:proofErr w:type="gramStart"/>
            <w:r w:rsidRPr="00645D56">
              <w:rPr>
                <w:rFonts w:asciiTheme="majorBidi" w:hAnsiTheme="majorBidi" w:cstheme="majorBidi"/>
              </w:rPr>
              <w:t>( 36.7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082C5C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A71B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88 </w:t>
            </w:r>
            <w:proofErr w:type="gramStart"/>
            <w:r w:rsidRPr="00645D56">
              <w:rPr>
                <w:rFonts w:asciiTheme="majorBidi" w:hAnsiTheme="majorBidi" w:cstheme="majorBidi"/>
              </w:rPr>
              <w:t>( 35.1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2419F83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505D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95 </w:t>
            </w:r>
            <w:proofErr w:type="gramStart"/>
            <w:r w:rsidRPr="00645D56">
              <w:rPr>
                <w:rFonts w:asciiTheme="majorBidi" w:hAnsiTheme="majorBidi" w:cstheme="majorBidi"/>
              </w:rPr>
              <w:t>( 38.5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3FCCEB9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77A7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4311^^</w:t>
            </w:r>
          </w:p>
        </w:tc>
      </w:tr>
      <w:tr w:rsidR="00645D56" w:rsidRPr="00645D56" w14:paraId="73C6B623" w14:textId="77777777" w:rsidTr="008B5F7E">
        <w:trPr>
          <w:trHeight w:val="184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F8CFF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Proning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, n (%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0DF3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302 </w:t>
            </w:r>
            <w:proofErr w:type="gramStart"/>
            <w:r w:rsidRPr="00645D56">
              <w:rPr>
                <w:rFonts w:asciiTheme="majorBidi" w:hAnsiTheme="majorBidi" w:cstheme="majorBidi"/>
              </w:rPr>
              <w:t>( 30.5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5800CE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B140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40 </w:t>
            </w:r>
            <w:proofErr w:type="gramStart"/>
            <w:r w:rsidRPr="00645D56">
              <w:rPr>
                <w:rFonts w:asciiTheme="majorBidi" w:hAnsiTheme="majorBidi" w:cstheme="majorBidi"/>
              </w:rPr>
              <w:t>( 33.1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8BBB61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58BF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62 </w:t>
            </w:r>
            <w:proofErr w:type="gramStart"/>
            <w:r w:rsidRPr="00645D56">
              <w:rPr>
                <w:rFonts w:asciiTheme="majorBidi" w:hAnsiTheme="majorBidi" w:cstheme="majorBidi"/>
              </w:rPr>
              <w:t>( 23.5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0B1837A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C249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0.0038^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37DC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40 </w:t>
            </w:r>
            <w:proofErr w:type="gramStart"/>
            <w:r w:rsidRPr="00645D56">
              <w:rPr>
                <w:rFonts w:asciiTheme="majorBidi" w:hAnsiTheme="majorBidi" w:cstheme="majorBidi"/>
              </w:rPr>
              <w:t>( 28.1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1DEE2B5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18AD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80 </w:t>
            </w:r>
            <w:proofErr w:type="gramStart"/>
            <w:r w:rsidRPr="00645D56">
              <w:rPr>
                <w:rFonts w:asciiTheme="majorBidi" w:hAnsiTheme="majorBidi" w:cstheme="majorBidi"/>
              </w:rPr>
              <w:t>( 31.9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3738129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E762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60 </w:t>
            </w:r>
            <w:proofErr w:type="gramStart"/>
            <w:r w:rsidRPr="00645D56">
              <w:rPr>
                <w:rFonts w:asciiTheme="majorBidi" w:hAnsiTheme="majorBidi" w:cstheme="majorBidi"/>
              </w:rPr>
              <w:t>( 24.3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A76EE89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9E519" w14:textId="481025C2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0</w:t>
            </w:r>
            <w:r>
              <w:rPr>
                <w:rFonts w:asciiTheme="majorBidi" w:hAnsiTheme="majorBidi" w:cstheme="majorBidi"/>
              </w:rPr>
              <w:t>6</w:t>
            </w:r>
            <w:r w:rsidRPr="00645D56">
              <w:rPr>
                <w:rFonts w:asciiTheme="majorBidi" w:hAnsiTheme="majorBidi" w:cstheme="majorBidi"/>
              </w:rPr>
              <w:t>^^</w:t>
            </w:r>
          </w:p>
        </w:tc>
      </w:tr>
      <w:tr w:rsidR="00645D56" w:rsidRPr="00645D56" w14:paraId="6130C2A8" w14:textId="77777777" w:rsidTr="008B5F7E">
        <w:trPr>
          <w:trHeight w:val="184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6568D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eGFR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Baseline, Median (Q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1,Q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3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32030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76.0 (45.00, 97.00)</w:t>
            </w:r>
          </w:p>
          <w:p w14:paraId="7DA6976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BD6B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76.5 (47.00, 98.00)</w:t>
            </w:r>
          </w:p>
          <w:p w14:paraId="1039D5AC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6E63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73.0 (41.00, 97.00)</w:t>
            </w:r>
          </w:p>
          <w:p w14:paraId="0A7A0DA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A21A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2037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8B0D3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75.0 (47.00, 97.00)</w:t>
            </w:r>
          </w:p>
          <w:p w14:paraId="35C43CE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086B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76.0 (54.00, 99.00)</w:t>
            </w:r>
          </w:p>
          <w:p w14:paraId="461CE17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1600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73.0 (40.00, 96.00)</w:t>
            </w:r>
          </w:p>
          <w:p w14:paraId="18CEAED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51E1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0801^</w:t>
            </w:r>
          </w:p>
        </w:tc>
      </w:tr>
      <w:tr w:rsidR="00645D56" w:rsidRPr="00645D56" w14:paraId="252C6FED" w14:textId="77777777" w:rsidTr="008B5F7E">
        <w:trPr>
          <w:trHeight w:val="367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8807F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  <w:lang w:val="en-GB" w:eastAsia="en-GB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Acute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Kidney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Injury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(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AKI) 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Within</w:t>
            </w:r>
            <w:proofErr w:type="spellEnd"/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24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hours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lastRenderedPageBreak/>
              <w:t>of ICU admission, n (%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65D5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lastRenderedPageBreak/>
              <w:t xml:space="preserve">251 </w:t>
            </w:r>
            <w:proofErr w:type="gramStart"/>
            <w:r w:rsidRPr="00645D56">
              <w:rPr>
                <w:rFonts w:asciiTheme="majorBidi" w:hAnsiTheme="majorBidi" w:cstheme="majorBidi"/>
              </w:rPr>
              <w:t>( 25.3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1474D8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566F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lastRenderedPageBreak/>
              <w:t xml:space="preserve">186 </w:t>
            </w:r>
            <w:proofErr w:type="gramStart"/>
            <w:r w:rsidRPr="00645D56">
              <w:rPr>
                <w:rFonts w:asciiTheme="majorBidi" w:hAnsiTheme="majorBidi" w:cstheme="majorBidi"/>
              </w:rPr>
              <w:t>( 25.6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DFB08FC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498CB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lastRenderedPageBreak/>
              <w:t xml:space="preserve">65 </w:t>
            </w:r>
            <w:proofErr w:type="gramStart"/>
            <w:r w:rsidRPr="00645D56">
              <w:rPr>
                <w:rFonts w:asciiTheme="majorBidi" w:hAnsiTheme="majorBidi" w:cstheme="majorBidi"/>
              </w:rPr>
              <w:t xml:space="preserve">( </w:t>
            </w:r>
            <w:r w:rsidRPr="00645D56">
              <w:rPr>
                <w:rFonts w:asciiTheme="majorBidi" w:hAnsiTheme="majorBidi" w:cstheme="majorBidi"/>
              </w:rPr>
              <w:lastRenderedPageBreak/>
              <w:t>24.5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09B6772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58049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lastRenderedPageBreak/>
              <w:t>0.7349^</w:t>
            </w:r>
            <w:r w:rsidRPr="00645D56">
              <w:rPr>
                <w:rFonts w:asciiTheme="majorBidi" w:hAnsiTheme="majorBidi" w:cstheme="majorBidi"/>
              </w:rPr>
              <w:lastRenderedPageBreak/>
              <w:t>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7530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lastRenderedPageBreak/>
              <w:t xml:space="preserve">115 </w:t>
            </w:r>
            <w:proofErr w:type="gramStart"/>
            <w:r w:rsidRPr="00645D56">
              <w:rPr>
                <w:rFonts w:asciiTheme="majorBidi" w:hAnsiTheme="majorBidi" w:cstheme="majorBidi"/>
              </w:rPr>
              <w:t>( 23.4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07D9EE1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FD66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lastRenderedPageBreak/>
              <w:t xml:space="preserve">56 </w:t>
            </w:r>
            <w:proofErr w:type="gramStart"/>
            <w:r w:rsidRPr="00645D56">
              <w:rPr>
                <w:rFonts w:asciiTheme="majorBidi" w:hAnsiTheme="majorBidi" w:cstheme="majorBidi"/>
              </w:rPr>
              <w:t>( 22.7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F21E6E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49E9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lastRenderedPageBreak/>
              <w:t xml:space="preserve">59 </w:t>
            </w:r>
            <w:proofErr w:type="gramStart"/>
            <w:r w:rsidRPr="00645D56">
              <w:rPr>
                <w:rFonts w:asciiTheme="majorBidi" w:hAnsiTheme="majorBidi" w:cstheme="majorBidi"/>
              </w:rPr>
              <w:t>( 24.1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1065AD6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9FD0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lastRenderedPageBreak/>
              <w:t>0.7118^^</w:t>
            </w:r>
          </w:p>
        </w:tc>
      </w:tr>
      <w:tr w:rsidR="00645D56" w:rsidRPr="00645D56" w14:paraId="03C646FD" w14:textId="77777777" w:rsidTr="008B5F7E">
        <w:trPr>
          <w:trHeight w:val="367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E9909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Mechanical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Ventilation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within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24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hours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of ICU 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admission ,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n (%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1C21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719 </w:t>
            </w:r>
            <w:proofErr w:type="gramStart"/>
            <w:r w:rsidRPr="00645D56">
              <w:rPr>
                <w:rFonts w:asciiTheme="majorBidi" w:hAnsiTheme="majorBidi" w:cstheme="majorBidi"/>
              </w:rPr>
              <w:t>( 70.5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2E10B631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A3FC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511 </w:t>
            </w:r>
            <w:proofErr w:type="gramStart"/>
            <w:r w:rsidRPr="00645D56">
              <w:rPr>
                <w:rFonts w:asciiTheme="majorBidi" w:hAnsiTheme="majorBidi" w:cstheme="majorBidi"/>
              </w:rPr>
              <w:t>( 68.3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39DCB3A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577D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08 </w:t>
            </w:r>
            <w:proofErr w:type="gramStart"/>
            <w:r w:rsidRPr="00645D56">
              <w:rPr>
                <w:rFonts w:asciiTheme="majorBidi" w:hAnsiTheme="majorBidi" w:cstheme="majorBidi"/>
              </w:rPr>
              <w:t>( 76.5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18327ED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7F55C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0.0116^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CB7AB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356 </w:t>
            </w:r>
            <w:proofErr w:type="gramStart"/>
            <w:r w:rsidRPr="00645D56">
              <w:rPr>
                <w:rFonts w:asciiTheme="majorBidi" w:hAnsiTheme="majorBidi" w:cstheme="majorBidi"/>
              </w:rPr>
              <w:t>( 71.5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35AEEE84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11E2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66 </w:t>
            </w:r>
            <w:proofErr w:type="gramStart"/>
            <w:r w:rsidRPr="00645D56">
              <w:rPr>
                <w:rFonts w:asciiTheme="majorBidi" w:hAnsiTheme="majorBidi" w:cstheme="majorBidi"/>
              </w:rPr>
              <w:t>( 66.1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2CEEED6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742F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90 </w:t>
            </w:r>
            <w:proofErr w:type="gramStart"/>
            <w:r w:rsidRPr="00645D56">
              <w:rPr>
                <w:rFonts w:asciiTheme="majorBidi" w:hAnsiTheme="majorBidi" w:cstheme="majorBidi"/>
              </w:rPr>
              <w:t>( 76.9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870EBC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2EAC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0077^^</w:t>
            </w:r>
          </w:p>
        </w:tc>
      </w:tr>
      <w:tr w:rsidR="00645D56" w:rsidRPr="00645D56" w14:paraId="70AC75D3" w14:textId="77777777" w:rsidTr="008B5F7E">
        <w:trPr>
          <w:trHeight w:val="367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E1832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A-a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Gradient ,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Median (Q1,Q3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3308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414.2 (254.10, 565.20)</w:t>
            </w:r>
          </w:p>
          <w:p w14:paraId="3F394FE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B5F3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410.3 (247.40, 565.20)</w:t>
            </w:r>
          </w:p>
          <w:p w14:paraId="73404B9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1E4A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418.0 (269.30,566.60)</w:t>
            </w:r>
          </w:p>
          <w:p w14:paraId="51CDEF66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60B3F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5451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A5F0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435.8 (270.40, 564.10)</w:t>
            </w:r>
          </w:p>
          <w:p w14:paraId="23AB918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07FA3AD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0F5D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457.3 (291.05, 560.55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34259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419.7 (262.00, 572.30)</w:t>
            </w:r>
          </w:p>
          <w:p w14:paraId="13A507A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2874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5549^</w:t>
            </w:r>
          </w:p>
        </w:tc>
      </w:tr>
      <w:tr w:rsidR="00645D56" w:rsidRPr="00645D56" w14:paraId="42766229" w14:textId="77777777" w:rsidTr="008B5F7E">
        <w:trPr>
          <w:trHeight w:val="367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100FC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Oxygenation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Index (OI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F9B9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6.1 (8.80, 25.95)</w:t>
            </w:r>
          </w:p>
          <w:p w14:paraId="4E00B3B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)</w:t>
            </w:r>
          </w:p>
          <w:p w14:paraId="0BFC493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221A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14.2 (8.12, 25.9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270A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9.1 (10.15, 24.28)</w:t>
            </w:r>
          </w:p>
          <w:p w14:paraId="494917E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6D336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2878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16D60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7.5 (10.45, 28.19)</w:t>
            </w:r>
          </w:p>
          <w:p w14:paraId="704DBC89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6CA9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5.7 (10.45, 28.19)</w:t>
            </w:r>
          </w:p>
          <w:p w14:paraId="43D7797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ADBD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9.2 (11.00, 26.35)</w:t>
            </w:r>
          </w:p>
          <w:p w14:paraId="04B171C6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66D2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5480^</w:t>
            </w:r>
          </w:p>
        </w:tc>
      </w:tr>
      <w:tr w:rsidR="00645D56" w:rsidRPr="00645D56" w14:paraId="2D9D426E" w14:textId="77777777" w:rsidTr="008B5F7E">
        <w:trPr>
          <w:trHeight w:val="367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09570" w14:textId="0A7179EA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Inotropes/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vasopressors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color w:val="000000"/>
              </w:rPr>
              <w:t xml:space="preserve">use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color w:val="000000"/>
              </w:rPr>
              <w:t>within</w:t>
            </w:r>
            <w:proofErr w:type="spellEnd"/>
            <w:r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24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hours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of admission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1BBA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22 </w:t>
            </w:r>
            <w:proofErr w:type="gramStart"/>
            <w:r w:rsidRPr="00645D56">
              <w:rPr>
                <w:rFonts w:asciiTheme="majorBidi" w:hAnsiTheme="majorBidi" w:cstheme="majorBidi"/>
              </w:rPr>
              <w:t>( 22.2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2D9114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94E6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53 </w:t>
            </w:r>
            <w:proofErr w:type="gramStart"/>
            <w:r w:rsidRPr="00645D56">
              <w:rPr>
                <w:rFonts w:asciiTheme="majorBidi" w:hAnsiTheme="majorBidi" w:cstheme="majorBidi"/>
              </w:rPr>
              <w:t>( 20.9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24C27FE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134E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69 (</w:t>
            </w:r>
            <w:proofErr w:type="gramStart"/>
            <w:r w:rsidRPr="00645D56">
              <w:rPr>
                <w:rFonts w:asciiTheme="majorBidi" w:hAnsiTheme="majorBidi" w:cstheme="majorBidi"/>
              </w:rPr>
              <w:t>25.7 )</w:t>
            </w:r>
            <w:proofErr w:type="gramEnd"/>
          </w:p>
          <w:p w14:paraId="2D4865E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A27C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1003^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50DD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10 </w:t>
            </w:r>
            <w:proofErr w:type="gramStart"/>
            <w:r w:rsidRPr="00645D56">
              <w:rPr>
                <w:rFonts w:asciiTheme="majorBidi" w:hAnsiTheme="majorBidi" w:cstheme="majorBidi"/>
              </w:rPr>
              <w:t>( 22.2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400669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D84C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46 </w:t>
            </w:r>
            <w:proofErr w:type="gramStart"/>
            <w:r w:rsidRPr="00645D56">
              <w:rPr>
                <w:rFonts w:asciiTheme="majorBidi" w:hAnsiTheme="majorBidi" w:cstheme="majorBidi"/>
              </w:rPr>
              <w:t>( 18.5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5A8AB35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FA2B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64 </w:t>
            </w:r>
            <w:proofErr w:type="gramStart"/>
            <w:r w:rsidRPr="00645D56">
              <w:rPr>
                <w:rFonts w:asciiTheme="majorBidi" w:hAnsiTheme="majorBidi" w:cstheme="majorBidi"/>
              </w:rPr>
              <w:t>( 25.9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0E14B1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9EB8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0462^^</w:t>
            </w:r>
          </w:p>
        </w:tc>
      </w:tr>
      <w:tr w:rsidR="00645D56" w:rsidRPr="00645D56" w14:paraId="22F77E2A" w14:textId="77777777" w:rsidTr="008B5F7E">
        <w:trPr>
          <w:trHeight w:val="383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5BC5B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Lactic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acid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Baseline, Median (Q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1,Q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3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7A83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.7 (1.26, 2.32)</w:t>
            </w:r>
          </w:p>
          <w:p w14:paraId="3C6DA99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5610BF4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6FF6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1.7 (1.22, 2.40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1E35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.7 (1.30, 2.20)</w:t>
            </w:r>
          </w:p>
          <w:p w14:paraId="147C872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8F21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9041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CA59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.6 (1.28, 2.34)</w:t>
            </w:r>
          </w:p>
          <w:p w14:paraId="327A4D8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D178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.6 (1.23, 2.45)</w:t>
            </w:r>
          </w:p>
          <w:p w14:paraId="407D381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DA93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.6 (1.30, 2.23)</w:t>
            </w:r>
          </w:p>
          <w:p w14:paraId="38B17B2C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F18CF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8520^</w:t>
            </w:r>
          </w:p>
        </w:tc>
      </w:tr>
      <w:tr w:rsidR="00645D56" w:rsidRPr="00645D56" w14:paraId="51448C2F" w14:textId="77777777" w:rsidTr="008B5F7E">
        <w:trPr>
          <w:trHeight w:val="383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FD73F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Platelets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count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Baseline, Median (Q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1,Q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3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1320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241.0 (183.00, 311.00)</w:t>
            </w:r>
          </w:p>
          <w:p w14:paraId="2148FB7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4555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239.5 (182.00, 309.00)</w:t>
            </w:r>
          </w:p>
          <w:p w14:paraId="5DAB5C5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1B4F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243.0 (186.00, 316.00)</w:t>
            </w:r>
          </w:p>
          <w:p w14:paraId="668764C1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12CD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6098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1D6B9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247.0 (186.00, 313.00)</w:t>
            </w:r>
          </w:p>
          <w:p w14:paraId="35E74E0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A103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254.0 (186.50, 313.00)</w:t>
            </w:r>
          </w:p>
          <w:p w14:paraId="683C7FA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AA8B9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243.0 (186.00, 313.00)</w:t>
            </w:r>
          </w:p>
          <w:p w14:paraId="7227A6B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58E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9822^</w:t>
            </w:r>
          </w:p>
        </w:tc>
      </w:tr>
      <w:tr w:rsidR="00645D56" w:rsidRPr="00645D56" w14:paraId="6DFB9803" w14:textId="77777777" w:rsidTr="008B5F7E">
        <w:trPr>
          <w:trHeight w:val="383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2CC4D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Total WBC Baseline, Median (Q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1,Q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3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48F0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6.1 (11.05, 23.00)</w:t>
            </w:r>
          </w:p>
          <w:p w14:paraId="268FA5FC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F6EF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6.5 (11.07, 24.24)</w:t>
            </w:r>
          </w:p>
          <w:p w14:paraId="69B1D3D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81F7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5.1 (11.00, 20.25)</w:t>
            </w:r>
          </w:p>
          <w:p w14:paraId="467CF67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74CC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0.0142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A491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5.8 (11.00, 22.20)</w:t>
            </w:r>
          </w:p>
          <w:p w14:paraId="2D71B691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5A4A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6.5 (11.00, 23.70)</w:t>
            </w:r>
          </w:p>
          <w:p w14:paraId="023A7B8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2A4D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5.2 (11.00, 20.60)</w:t>
            </w:r>
          </w:p>
          <w:p w14:paraId="3299C28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9061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0983^</w:t>
            </w:r>
          </w:p>
        </w:tc>
      </w:tr>
      <w:tr w:rsidR="00645D56" w:rsidRPr="00645D56" w14:paraId="4B350F64" w14:textId="77777777" w:rsidTr="008B5F7E">
        <w:trPr>
          <w:trHeight w:val="413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3AE5D" w14:textId="5593BDF9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  <w:color w:val="000000"/>
                <w:shd w:val="clear" w:color="auto" w:fill="FFFFFF"/>
              </w:rPr>
              <w:t xml:space="preserve">International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  <w:shd w:val="clear" w:color="auto" w:fill="FFFFFF"/>
              </w:rPr>
              <w:t>normalized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  <w:shd w:val="clear" w:color="auto" w:fill="FFFFFF"/>
              </w:rPr>
              <w:t xml:space="preserve"> ratio (INR</w:t>
            </w:r>
            <w:r w:rsidRPr="00645D56">
              <w:rPr>
                <w:rFonts w:asciiTheme="majorBidi" w:hAnsiTheme="majorBidi" w:cstheme="majorBidi"/>
                <w:b/>
                <w:bCs/>
                <w:color w:val="000000"/>
                <w:shd w:val="clear" w:color="auto" w:fill="FFFFFF"/>
              </w:rPr>
              <w:t>),</w:t>
            </w: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Median (Q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1,Q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3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5089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.1 (1.03, 1.21)</w:t>
            </w:r>
          </w:p>
          <w:p w14:paraId="23685F4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C048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.1 (1.04, 1.23)</w:t>
            </w:r>
          </w:p>
          <w:p w14:paraId="2BE691C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42889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.1 (1.00, 1.15)</w:t>
            </w:r>
          </w:p>
          <w:p w14:paraId="4E43D90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A93E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8492*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BA8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.1 (1.02, 1.18)</w:t>
            </w:r>
          </w:p>
          <w:p w14:paraId="6EB56ED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9DE8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.1 (1.03, 1.19)</w:t>
            </w:r>
          </w:p>
          <w:p w14:paraId="158A084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B761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.1 (1.01, 1.15)</w:t>
            </w:r>
          </w:p>
          <w:p w14:paraId="149E06F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E8EB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0088^</w:t>
            </w:r>
          </w:p>
        </w:tc>
      </w:tr>
      <w:tr w:rsidR="00645D56" w:rsidRPr="00645D56" w14:paraId="2D8A094B" w14:textId="77777777" w:rsidTr="008B5F7E">
        <w:trPr>
          <w:trHeight w:val="383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C492B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  <w:shd w:val="clear" w:color="auto" w:fill="FFFFFF"/>
              </w:rPr>
              <w:t>activated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  <w:shd w:val="clear" w:color="auto" w:fill="FFFFFF"/>
              </w:rPr>
              <w:t>partial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  <w:shd w:val="clear" w:color="auto" w:fill="FFFFFF"/>
              </w:rPr>
              <w:t>thromboplastin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  <w:shd w:val="clear" w:color="auto" w:fill="FFFFFF"/>
              </w:rPr>
              <w:t xml:space="preserve"> time (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  <w:shd w:val="clear" w:color="auto" w:fill="FFFFFF"/>
              </w:rPr>
              <w:t>aPTT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  <w:shd w:val="clear" w:color="auto" w:fill="FFFFFF"/>
              </w:rPr>
              <w:t>)</w:t>
            </w: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Baseline, Median (Q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1,Q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3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FC84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30.3 (27.00, 33.90)</w:t>
            </w:r>
          </w:p>
          <w:p w14:paraId="15A3BEA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5418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30.9 (27.00, 34.20)</w:t>
            </w:r>
          </w:p>
          <w:p w14:paraId="213F37A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7AFB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29.3 (26.30, 33.05)</w:t>
            </w:r>
          </w:p>
          <w:p w14:paraId="062C6DA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74A4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0.0020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A536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29.7 (26.70, 33.40)</w:t>
            </w:r>
          </w:p>
          <w:p w14:paraId="720D56D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8CB6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30.1 (26.75, 34.00)</w:t>
            </w:r>
          </w:p>
          <w:p w14:paraId="262FCD84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C030B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29.3 (26.40, 33.00)</w:t>
            </w:r>
          </w:p>
          <w:p w14:paraId="033D786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155E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1387^</w:t>
            </w:r>
          </w:p>
        </w:tc>
      </w:tr>
      <w:tr w:rsidR="00645D56" w:rsidRPr="00645D56" w14:paraId="3743A9E9" w14:textId="77777777" w:rsidTr="008B5F7E">
        <w:trPr>
          <w:trHeight w:val="383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34276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  <w:lang w:val="en-GB" w:eastAsia="en-GB"/>
              </w:rPr>
            </w:pP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lastRenderedPageBreak/>
              <w:t xml:space="preserve">Total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bilirubin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, Median (Q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1,Q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3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975E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9.8 (6.80, 14.00)</w:t>
            </w:r>
          </w:p>
          <w:p w14:paraId="5FDCA18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E12AF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0.0 (6.85, 14.00)</w:t>
            </w:r>
          </w:p>
          <w:p w14:paraId="388F9E7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FB5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9.2 (6.30, 13.60)</w:t>
            </w:r>
          </w:p>
          <w:p w14:paraId="51BE319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08196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2141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81F4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9.1 (6.60, 13.20)</w:t>
            </w:r>
          </w:p>
          <w:p w14:paraId="7DD49AB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059F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9.0 (6.60, 13.00)</w:t>
            </w:r>
          </w:p>
          <w:p w14:paraId="1FC8196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3082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9.3 (6.40, 13.45)</w:t>
            </w:r>
          </w:p>
          <w:p w14:paraId="6FDD103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5045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8668^</w:t>
            </w:r>
          </w:p>
        </w:tc>
      </w:tr>
      <w:tr w:rsidR="00645D56" w:rsidRPr="00645D56" w14:paraId="5D711A98" w14:textId="77777777" w:rsidTr="008B5F7E">
        <w:trPr>
          <w:trHeight w:val="367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DA2D9B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  <w:lang w:val="en-GB" w:eastAsia="en-GB"/>
              </w:rPr>
            </w:pP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Albumin Baseline, Median (Q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1,Q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3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4649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32.0 (28.00, 36.00)</w:t>
            </w:r>
          </w:p>
          <w:p w14:paraId="63646B3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1E72262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F6D3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32.0 (28.00, 37.00)</w:t>
            </w:r>
          </w:p>
          <w:p w14:paraId="627E44F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81A49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32.4 (29.00, 35.00)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52D9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8750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32093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32.0 (29.00, 35.00)</w:t>
            </w:r>
          </w:p>
          <w:p w14:paraId="7E7560A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917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32.0 (27.00, 36.00)</w:t>
            </w:r>
          </w:p>
          <w:p w14:paraId="221DF51F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161F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32.5 (29.00, 35.00)</w:t>
            </w:r>
          </w:p>
          <w:p w14:paraId="3728AB1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90B3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1863^</w:t>
            </w:r>
          </w:p>
        </w:tc>
      </w:tr>
      <w:tr w:rsidR="00645D56" w:rsidRPr="00645D56" w14:paraId="5B54B4D0" w14:textId="77777777" w:rsidTr="008B5F7E">
        <w:trPr>
          <w:trHeight w:val="184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62796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  <w:lang w:val="en-GB" w:eastAsia="en-GB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Creatine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phosphokinase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(CPK) baseline (U/l), Median (Q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1,Q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3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994B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73.5 (75.00, 426.00)</w:t>
            </w:r>
          </w:p>
          <w:p w14:paraId="0CC9ECB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A2A7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83.0 (78.00, 472.00)</w:t>
            </w:r>
          </w:p>
          <w:p w14:paraId="048B6A0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03A4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53.0 (63.00, 333.00)</w:t>
            </w:r>
          </w:p>
          <w:p w14:paraId="3377BF0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873A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0.0069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93D5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53.0 (69.00, 347.00)</w:t>
            </w:r>
          </w:p>
          <w:p w14:paraId="12A2CF2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1ECE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46.5 (70.50, 352.50)</w:t>
            </w:r>
          </w:p>
          <w:p w14:paraId="7E1921D1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343F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60.0 (69.00, 344.00)</w:t>
            </w:r>
          </w:p>
          <w:p w14:paraId="3AC32A1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228D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9775^</w:t>
            </w:r>
          </w:p>
        </w:tc>
      </w:tr>
      <w:tr w:rsidR="00645D56" w:rsidRPr="00645D56" w14:paraId="7258A85E" w14:textId="77777777" w:rsidTr="008B5F7E">
        <w:trPr>
          <w:trHeight w:val="367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97623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  <w:lang w:val="en-GB" w:eastAsia="en-GB"/>
              </w:rPr>
            </w:pP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C-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reactive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protein (CRP) baseline (mg/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l)m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Median (Q1,Q3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6101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30.0 (65.22, 197.50)</w:t>
            </w:r>
          </w:p>
          <w:p w14:paraId="4244AB2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5F67051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AD18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126.8 (53.52, 194.95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49B7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35.0 (82.00, 206.00)</w:t>
            </w:r>
          </w:p>
          <w:p w14:paraId="574C9D9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570C9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0.0245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49B4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24.0 (67.00, 196.20)</w:t>
            </w:r>
          </w:p>
          <w:p w14:paraId="5BC68900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6A82AF6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FB33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117.0 (30.00, 191.00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A688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36.0 (85.00, 203.00)</w:t>
            </w:r>
          </w:p>
          <w:p w14:paraId="4EE88A9C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A69C6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0013^</w:t>
            </w:r>
          </w:p>
        </w:tc>
      </w:tr>
      <w:tr w:rsidR="00645D56" w:rsidRPr="00645D56" w14:paraId="2BCE7A3F" w14:textId="77777777" w:rsidTr="008B5F7E">
        <w:trPr>
          <w:trHeight w:val="367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401D60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Procalcitonin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(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ng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/ml), Median (Q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1,Q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3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3D63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4 (0.14, 1.14)</w:t>
            </w:r>
          </w:p>
          <w:p w14:paraId="6A2D32B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EE480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4 (0.15, 1.39)</w:t>
            </w:r>
          </w:p>
          <w:p w14:paraId="6790FCC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E6F4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3 (0.13, 0.83)</w:t>
            </w:r>
          </w:p>
          <w:p w14:paraId="363FE2D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E2919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1038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B798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4 (0.13, 0.97)</w:t>
            </w:r>
          </w:p>
          <w:p w14:paraId="6F610009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B3F9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4 (0.16, 1.35)</w:t>
            </w:r>
          </w:p>
          <w:p w14:paraId="1CD49566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42D6B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4 (0.13, 0.90)</w:t>
            </w:r>
          </w:p>
          <w:p w14:paraId="5DFF20A9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4D57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4242^</w:t>
            </w:r>
          </w:p>
        </w:tc>
      </w:tr>
      <w:tr w:rsidR="00645D56" w:rsidRPr="00645D56" w14:paraId="56B7939D" w14:textId="77777777" w:rsidTr="008B5F7E">
        <w:trPr>
          <w:trHeight w:val="383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347CF5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Fibrinogen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Level baseline (gm/l), Median (Q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1,Q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3)  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A941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5.4 (3.77, 7.15)</w:t>
            </w:r>
          </w:p>
          <w:p w14:paraId="05FF8B4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EC543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5.4 (3.56, 7.18)</w:t>
            </w:r>
          </w:p>
          <w:p w14:paraId="7B32641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6D4D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5.6 (4.21, 7.05)</w:t>
            </w:r>
          </w:p>
          <w:p w14:paraId="6D913511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DC70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3941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87F0F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5.3 (3.88, 7.04)</w:t>
            </w:r>
          </w:p>
          <w:p w14:paraId="57EF022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218E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5.2 (3.43, 6.92)</w:t>
            </w:r>
          </w:p>
          <w:p w14:paraId="27F289D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E1BB3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5.5 (4.20, 7.36)</w:t>
            </w:r>
          </w:p>
          <w:p w14:paraId="329976C6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E4E1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2236^</w:t>
            </w:r>
          </w:p>
        </w:tc>
      </w:tr>
      <w:tr w:rsidR="00645D56" w:rsidRPr="00645D56" w14:paraId="553E52C8" w14:textId="77777777" w:rsidTr="008B5F7E">
        <w:trPr>
          <w:trHeight w:val="383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6C926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D-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dimer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Level baseline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F8BD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.3 (0.71, 3.34)</w:t>
            </w:r>
          </w:p>
          <w:p w14:paraId="4024E3E4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7766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.4 (0.72, 3.58)</w:t>
            </w:r>
          </w:p>
          <w:p w14:paraId="6A96E9D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5F0C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.2 (0.63, 2.51)</w:t>
            </w:r>
          </w:p>
          <w:p w14:paraId="25434FC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72E7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0.0443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EBAD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.2 (0.66, 2.72)</w:t>
            </w:r>
          </w:p>
          <w:p w14:paraId="3573812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DCED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.2 (0.70, 2.89)</w:t>
            </w:r>
          </w:p>
          <w:p w14:paraId="1763FD1F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255E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.2 (0.62, 2.53)</w:t>
            </w:r>
          </w:p>
          <w:p w14:paraId="78D5FE8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2F7EF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3530^</w:t>
            </w:r>
          </w:p>
        </w:tc>
      </w:tr>
      <w:tr w:rsidR="00645D56" w:rsidRPr="00645D56" w14:paraId="3A8C3957" w14:textId="77777777" w:rsidTr="008B5F7E">
        <w:trPr>
          <w:trHeight w:val="383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A9D05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Ferritin Level baseline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6A4E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782.5 (383.60, 1647.00)</w:t>
            </w:r>
          </w:p>
          <w:p w14:paraId="43D114D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8B380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867.9 (436.50, 1650.00)</w:t>
            </w:r>
          </w:p>
          <w:p w14:paraId="19AB0EF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9EEE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570.5 (286.70, 1137.50)</w:t>
            </w:r>
          </w:p>
          <w:p w14:paraId="44FFC1B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7EF4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0.0000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A0E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888.2 (384.30, 1650.00)</w:t>
            </w:r>
          </w:p>
          <w:p w14:paraId="5A1FBE04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976F9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936.9 (466.60, 1650.00)</w:t>
            </w:r>
          </w:p>
          <w:p w14:paraId="61E5E7E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F552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732.3 (332.00, 2118.00)</w:t>
            </w:r>
          </w:p>
          <w:p w14:paraId="1D727BC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36D7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1611^</w:t>
            </w:r>
          </w:p>
        </w:tc>
      </w:tr>
      <w:tr w:rsidR="00645D56" w:rsidRPr="00645D56" w14:paraId="59DA313D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4BC60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Blood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glucose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level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Baseline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Within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24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hours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of ICU admission, Median (Q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1,Q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3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B8D5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38.0 (55.14, 244.00)</w:t>
            </w:r>
          </w:p>
          <w:p w14:paraId="76BADE2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8A4C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38.0 (45.56, 247.00)</w:t>
            </w:r>
          </w:p>
          <w:p w14:paraId="6D064BD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795E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39.0 (77.00, 239.00)</w:t>
            </w:r>
          </w:p>
          <w:p w14:paraId="435F687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735A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1931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2501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1.4 (8.00, 16.35)</w:t>
            </w:r>
          </w:p>
          <w:p w14:paraId="4498397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11DF0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0.7 (7.61, 15.10)</w:t>
            </w:r>
          </w:p>
          <w:p w14:paraId="3D46514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83F5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12.3 (8.50, 17.10)</w:t>
            </w:r>
          </w:p>
          <w:p w14:paraId="4A930229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6CE04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0179^</w:t>
            </w:r>
          </w:p>
        </w:tc>
      </w:tr>
      <w:tr w:rsidR="00645D56" w:rsidRPr="00645D56" w14:paraId="6861ED82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FDD6F" w14:textId="3D0804E4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lastRenderedPageBreak/>
              <w:t xml:space="preserve">PaO2/FiO2 </w:t>
            </w: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ratio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within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24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hours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of admission, Median (Q</w:t>
            </w:r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1,Q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3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EB0DB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83.1 (60.28, 136.10)</w:t>
            </w:r>
          </w:p>
          <w:p w14:paraId="6AD3B0F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)</w:t>
            </w:r>
          </w:p>
          <w:p w14:paraId="5639447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4FE9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85.0 (60.00, 142.4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8EEBB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80.5 (63.58, 124.30)</w:t>
            </w:r>
          </w:p>
          <w:p w14:paraId="7BDB552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F5FA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5852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4C45B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79.5 (60.00, 125.30)</w:t>
            </w:r>
          </w:p>
          <w:p w14:paraId="7C4DD69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E1853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78.1 (58.00, 125.00)</w:t>
            </w:r>
          </w:p>
          <w:p w14:paraId="70680E4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8A9B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81.5 (61.80, 125.60)</w:t>
            </w:r>
          </w:p>
          <w:p w14:paraId="7894798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6D68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3576^</w:t>
            </w:r>
          </w:p>
        </w:tc>
      </w:tr>
      <w:tr w:rsidR="00645D56" w:rsidRPr="00645D56" w14:paraId="486C75CD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19209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Respiratory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Rate (RR) Baseline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C15C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28.0 (23.00, 33.00)</w:t>
            </w:r>
          </w:p>
          <w:p w14:paraId="73CC10B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B0B4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28.0 (23.00, 33.00)</w:t>
            </w:r>
          </w:p>
          <w:p w14:paraId="1ADBD2B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EC9E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27.0 (24.00, 33.00)</w:t>
            </w:r>
          </w:p>
          <w:p w14:paraId="6404C1E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018EF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8627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9440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27.0 (22.00, 33.00)</w:t>
            </w:r>
          </w:p>
          <w:p w14:paraId="78533A5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2BF1591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2D5F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27.0 (22.00, 32.00)</w:t>
            </w:r>
          </w:p>
          <w:p w14:paraId="53082B91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C3FA6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27.0 (24.00, 33.00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2CBAC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1395^</w:t>
            </w:r>
          </w:p>
        </w:tc>
      </w:tr>
      <w:tr w:rsidR="00645D56" w:rsidRPr="00645D56" w14:paraId="5DBAA709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F01E08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Maximum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body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temperature Baseline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CC33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37.4 (37.00, 38.10)</w:t>
            </w:r>
          </w:p>
          <w:p w14:paraId="3D9AED0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4E92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37.5 (37.00, 38.20)</w:t>
            </w:r>
          </w:p>
          <w:p w14:paraId="34F190C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BF5D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37.3 (37.00, 37.90)</w:t>
            </w:r>
          </w:p>
          <w:p w14:paraId="272300E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5DEC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2265^</w:t>
            </w:r>
          </w:p>
          <w:p w14:paraId="019F673C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8297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37.3 (37.00, 38.00)</w:t>
            </w:r>
          </w:p>
          <w:p w14:paraId="7A6B645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5460F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37.3 (37.00, 38.00)</w:t>
            </w:r>
          </w:p>
          <w:p w14:paraId="508D6904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2A7C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37.4 (37.00, 37.90)</w:t>
            </w:r>
          </w:p>
          <w:p w14:paraId="6CEC4C2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21E21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4938^</w:t>
            </w:r>
          </w:p>
        </w:tc>
      </w:tr>
      <w:tr w:rsidR="00645D56" w:rsidRPr="00645D56" w14:paraId="2167BBF6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6F64F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Pharmacological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DVT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prophylaxis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use during ICU </w:t>
            </w:r>
            <w:proofErr w:type="spellStart"/>
            <w:proofErr w:type="gram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stay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,n</w:t>
            </w:r>
            <w:proofErr w:type="gram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(%) 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42013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19 </w:t>
            </w:r>
            <w:proofErr w:type="gramStart"/>
            <w:r w:rsidRPr="00645D56">
              <w:rPr>
                <w:rFonts w:asciiTheme="majorBidi" w:hAnsiTheme="majorBidi" w:cstheme="majorBidi"/>
              </w:rPr>
              <w:t>( 24.6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2C8F378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2A3A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46 </w:t>
            </w:r>
            <w:proofErr w:type="gramStart"/>
            <w:r w:rsidRPr="00645D56">
              <w:rPr>
                <w:rFonts w:asciiTheme="majorBidi" w:hAnsiTheme="majorBidi" w:cstheme="majorBidi"/>
              </w:rPr>
              <w:t>( 23.0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365CA3B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28FB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73 </w:t>
            </w:r>
            <w:proofErr w:type="gramStart"/>
            <w:r w:rsidRPr="00645D56">
              <w:rPr>
                <w:rFonts w:asciiTheme="majorBidi" w:hAnsiTheme="majorBidi" w:cstheme="majorBidi"/>
              </w:rPr>
              <w:t>( 28.9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C4FEADF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237D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0656^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604BB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468 </w:t>
            </w:r>
            <w:proofErr w:type="gramStart"/>
            <w:r w:rsidRPr="00645D56">
              <w:rPr>
                <w:rFonts w:asciiTheme="majorBidi" w:hAnsiTheme="majorBidi" w:cstheme="majorBidi"/>
              </w:rPr>
              <w:t>( 94.5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1A0065E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2454F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32 </w:t>
            </w:r>
            <w:proofErr w:type="gramStart"/>
            <w:r w:rsidRPr="00645D56">
              <w:rPr>
                <w:rFonts w:asciiTheme="majorBidi" w:hAnsiTheme="majorBidi" w:cstheme="majorBidi"/>
              </w:rPr>
              <w:t>( 93.5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1B399AE1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75F8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36 </w:t>
            </w:r>
            <w:proofErr w:type="gramStart"/>
            <w:r w:rsidRPr="00645D56">
              <w:rPr>
                <w:rFonts w:asciiTheme="majorBidi" w:hAnsiTheme="majorBidi" w:cstheme="majorBidi"/>
              </w:rPr>
              <w:t>( 95.5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2C18F4A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E2AA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0.3277^^</w:t>
            </w:r>
          </w:p>
        </w:tc>
      </w:tr>
      <w:tr w:rsidR="00645D56" w:rsidRPr="00645D56" w14:paraId="6D0F3AF5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29E0B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Patient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received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nephrotoxic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drugs/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material</w:t>
            </w:r>
            <w:proofErr w:type="spellEnd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 xml:space="preserve"> during ICU </w:t>
            </w:r>
            <w:proofErr w:type="spellStart"/>
            <w:r w:rsidRPr="00645D56">
              <w:rPr>
                <w:rFonts w:asciiTheme="majorBidi" w:hAnsiTheme="majorBidi" w:cstheme="majorBidi"/>
                <w:b/>
                <w:bCs/>
                <w:color w:val="000000"/>
              </w:rPr>
              <w:t>stay</w:t>
            </w:r>
            <w:proofErr w:type="spellEnd"/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5BF0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823 </w:t>
            </w:r>
            <w:proofErr w:type="gramStart"/>
            <w:r w:rsidRPr="00645D56">
              <w:rPr>
                <w:rFonts w:asciiTheme="majorBidi" w:hAnsiTheme="majorBidi" w:cstheme="majorBidi"/>
              </w:rPr>
              <w:t>( 81.6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BCE176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4BC89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576 </w:t>
            </w:r>
            <w:proofErr w:type="gramStart"/>
            <w:r w:rsidRPr="00645D56">
              <w:rPr>
                <w:rFonts w:asciiTheme="majorBidi" w:hAnsiTheme="majorBidi" w:cstheme="majorBidi"/>
              </w:rPr>
              <w:t>( 78.0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2FA19FD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D2323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47 </w:t>
            </w:r>
            <w:proofErr w:type="gramStart"/>
            <w:r w:rsidRPr="00645D56">
              <w:rPr>
                <w:rFonts w:asciiTheme="majorBidi" w:hAnsiTheme="majorBidi" w:cstheme="majorBidi"/>
              </w:rPr>
              <w:t>( 91.1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9B9EC79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1DA5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&lt;.0001^^</w:t>
            </w:r>
          </w:p>
          <w:p w14:paraId="6E120329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027A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424 </w:t>
            </w:r>
            <w:proofErr w:type="gramStart"/>
            <w:r w:rsidRPr="00645D56">
              <w:rPr>
                <w:rFonts w:asciiTheme="majorBidi" w:hAnsiTheme="majorBidi" w:cstheme="majorBidi"/>
              </w:rPr>
              <w:t>( 85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3ACDA036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8051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02 </w:t>
            </w:r>
            <w:proofErr w:type="gramStart"/>
            <w:r w:rsidRPr="00645D56">
              <w:rPr>
                <w:rFonts w:asciiTheme="majorBidi" w:hAnsiTheme="majorBidi" w:cstheme="majorBidi"/>
              </w:rPr>
              <w:t>( 81.1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6383C8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662DB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22 </w:t>
            </w:r>
            <w:proofErr w:type="gramStart"/>
            <w:r w:rsidRPr="00645D56">
              <w:rPr>
                <w:rFonts w:asciiTheme="majorBidi" w:hAnsiTheme="majorBidi" w:cstheme="majorBidi"/>
              </w:rPr>
              <w:t>( 90.6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56BB294C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C3C39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0.0025^^</w:t>
            </w:r>
          </w:p>
        </w:tc>
      </w:tr>
      <w:tr w:rsidR="00645D56" w:rsidRPr="00645D56" w14:paraId="69061AFB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5CA8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645D56">
              <w:rPr>
                <w:rFonts w:asciiTheme="majorBidi" w:hAnsiTheme="majorBidi" w:cstheme="majorBidi"/>
                <w:b/>
                <w:bCs/>
              </w:rPr>
              <w:t>Comorbidity</w:t>
            </w:r>
            <w:proofErr w:type="spellEnd"/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885A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FA7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17F0C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3DBB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07B4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57E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A63AF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EE28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</w:tr>
      <w:tr w:rsidR="00645D56" w:rsidRPr="00645D56" w14:paraId="6916D2F0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5EE4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proofErr w:type="spellStart"/>
            <w:r w:rsidRPr="00645D56">
              <w:rPr>
                <w:rFonts w:asciiTheme="majorBidi" w:hAnsiTheme="majorBidi" w:cstheme="majorBidi"/>
              </w:rPr>
              <w:t>Atrial</w:t>
            </w:r>
            <w:proofErr w:type="spellEnd"/>
            <w:r w:rsidRPr="00645D56">
              <w:rPr>
                <w:rFonts w:asciiTheme="majorBidi" w:hAnsiTheme="majorBidi" w:cstheme="majorBidi"/>
              </w:rPr>
              <w:t xml:space="preserve"> fibrillation (A </w:t>
            </w:r>
            <w:proofErr w:type="spellStart"/>
            <w:r w:rsidRPr="00645D56">
              <w:rPr>
                <w:rFonts w:asciiTheme="majorBidi" w:hAnsiTheme="majorBidi" w:cstheme="majorBidi"/>
              </w:rPr>
              <w:t>Fib</w:t>
            </w:r>
            <w:proofErr w:type="spellEnd"/>
            <w:r w:rsidRPr="00645D56">
              <w:rPr>
                <w:rFonts w:asciiTheme="majorBidi" w:hAnsiTheme="majorBidi" w:cstheme="majorBidi"/>
              </w:rPr>
              <w:t>)</w:t>
            </w:r>
          </w:p>
          <w:p w14:paraId="57D293CC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CE4E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8 </w:t>
            </w:r>
            <w:proofErr w:type="gramStart"/>
            <w:r w:rsidRPr="00645D56">
              <w:rPr>
                <w:rFonts w:asciiTheme="majorBidi" w:hAnsiTheme="majorBidi" w:cstheme="majorBidi"/>
              </w:rPr>
              <w:t>(  2.7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066766E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3DA6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5 </w:t>
            </w:r>
            <w:proofErr w:type="gramStart"/>
            <w:r w:rsidRPr="00645D56">
              <w:rPr>
                <w:rFonts w:asciiTheme="majorBidi" w:hAnsiTheme="majorBidi" w:cstheme="majorBidi"/>
              </w:rPr>
              <w:t>(  2.0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0B3F6304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634A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3 </w:t>
            </w:r>
            <w:proofErr w:type="gramStart"/>
            <w:r w:rsidRPr="00645D56">
              <w:rPr>
                <w:rFonts w:asciiTheme="majorBidi" w:hAnsiTheme="majorBidi" w:cstheme="majorBidi"/>
              </w:rPr>
              <w:t>(  4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3DE6D8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C370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0.0170^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895E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6 </w:t>
            </w:r>
            <w:proofErr w:type="gramStart"/>
            <w:r w:rsidRPr="00645D56">
              <w:rPr>
                <w:rFonts w:asciiTheme="majorBidi" w:hAnsiTheme="majorBidi" w:cstheme="majorBidi"/>
              </w:rPr>
              <w:t>( 3.2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D1AE6B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24F6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3 </w:t>
            </w:r>
            <w:proofErr w:type="gramStart"/>
            <w:r w:rsidRPr="00645D56">
              <w:rPr>
                <w:rFonts w:asciiTheme="majorBidi" w:hAnsiTheme="majorBidi" w:cstheme="majorBidi"/>
              </w:rPr>
              <w:t>(  1.2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257DEB2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2255B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3 </w:t>
            </w:r>
            <w:proofErr w:type="gramStart"/>
            <w:r w:rsidRPr="00645D56">
              <w:rPr>
                <w:rFonts w:asciiTheme="majorBidi" w:hAnsiTheme="majorBidi" w:cstheme="majorBidi"/>
              </w:rPr>
              <w:t>(  5.3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F50022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E7F4F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0101^^</w:t>
            </w:r>
          </w:p>
        </w:tc>
      </w:tr>
      <w:tr w:rsidR="00645D56" w:rsidRPr="00645D56" w14:paraId="10978E4E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727D7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 xml:space="preserve">Heart </w:t>
            </w:r>
            <w:proofErr w:type="spellStart"/>
            <w:r w:rsidRPr="00645D56">
              <w:rPr>
                <w:rFonts w:asciiTheme="majorBidi" w:hAnsiTheme="majorBidi" w:cstheme="majorBidi"/>
              </w:rPr>
              <w:t>Failure</w:t>
            </w:r>
            <w:proofErr w:type="spellEnd"/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0371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85 </w:t>
            </w:r>
            <w:proofErr w:type="gramStart"/>
            <w:r w:rsidRPr="00645D56">
              <w:rPr>
                <w:rFonts w:asciiTheme="majorBidi" w:hAnsiTheme="majorBidi" w:cstheme="majorBidi"/>
              </w:rPr>
              <w:t>(  8.3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13EABAC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CCD6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55 </w:t>
            </w:r>
            <w:proofErr w:type="gramStart"/>
            <w:r w:rsidRPr="00645D56">
              <w:rPr>
                <w:rFonts w:asciiTheme="majorBidi" w:hAnsiTheme="majorBidi" w:cstheme="majorBidi"/>
              </w:rPr>
              <w:t>(  7.4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9710C9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CAF5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30 </w:t>
            </w:r>
            <w:proofErr w:type="gramStart"/>
            <w:r w:rsidRPr="00645D56">
              <w:rPr>
                <w:rFonts w:asciiTheme="majorBidi" w:hAnsiTheme="majorBidi" w:cstheme="majorBidi"/>
              </w:rPr>
              <w:t>( 11.0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8E02061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71FC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0627^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AE1F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44 </w:t>
            </w:r>
            <w:proofErr w:type="gramStart"/>
            <w:r w:rsidRPr="00645D56">
              <w:rPr>
                <w:rFonts w:asciiTheme="majorBidi" w:hAnsiTheme="majorBidi" w:cstheme="majorBidi"/>
              </w:rPr>
              <w:t>(  8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8DAD3C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B9BCF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6 </w:t>
            </w:r>
            <w:proofErr w:type="gramStart"/>
            <w:r w:rsidRPr="00645D56">
              <w:rPr>
                <w:rFonts w:asciiTheme="majorBidi" w:hAnsiTheme="majorBidi" w:cstheme="majorBidi"/>
              </w:rPr>
              <w:t>(  6.4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389553A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7067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8 </w:t>
            </w:r>
            <w:proofErr w:type="gramStart"/>
            <w:r w:rsidRPr="00645D56">
              <w:rPr>
                <w:rFonts w:asciiTheme="majorBidi" w:hAnsiTheme="majorBidi" w:cstheme="majorBidi"/>
              </w:rPr>
              <w:t>( 11.3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2F7F99B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8A179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0511^^</w:t>
            </w:r>
          </w:p>
        </w:tc>
      </w:tr>
      <w:tr w:rsidR="00645D56" w:rsidRPr="00645D56" w14:paraId="365418C0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AF6AB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HTN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5B7A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564 </w:t>
            </w:r>
            <w:proofErr w:type="gramStart"/>
            <w:r w:rsidRPr="00645D56">
              <w:rPr>
                <w:rFonts w:asciiTheme="majorBidi" w:hAnsiTheme="majorBidi" w:cstheme="majorBidi"/>
              </w:rPr>
              <w:t>( 55.2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5233E1C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97439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354 </w:t>
            </w:r>
            <w:proofErr w:type="gramStart"/>
            <w:r w:rsidRPr="00645D56">
              <w:rPr>
                <w:rFonts w:asciiTheme="majorBidi" w:hAnsiTheme="majorBidi" w:cstheme="majorBidi"/>
              </w:rPr>
              <w:t>( 47.3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079C7BE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96A6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10 </w:t>
            </w:r>
            <w:proofErr w:type="gramStart"/>
            <w:r w:rsidRPr="00645D56">
              <w:rPr>
                <w:rFonts w:asciiTheme="majorBidi" w:hAnsiTheme="majorBidi" w:cstheme="majorBidi"/>
              </w:rPr>
              <w:t>( 76.9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30833746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C5411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&lt;.0001^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1EFA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311 </w:t>
            </w:r>
            <w:proofErr w:type="gramStart"/>
            <w:r w:rsidRPr="00645D56">
              <w:rPr>
                <w:rFonts w:asciiTheme="majorBidi" w:hAnsiTheme="majorBidi" w:cstheme="majorBidi"/>
              </w:rPr>
              <w:t>( 62.4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D33036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743D0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16 </w:t>
            </w:r>
            <w:proofErr w:type="gramStart"/>
            <w:r w:rsidRPr="00645D56">
              <w:rPr>
                <w:rFonts w:asciiTheme="majorBidi" w:hAnsiTheme="majorBidi" w:cstheme="majorBidi"/>
              </w:rPr>
              <w:t>( 46.2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C916CE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B10A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95 </w:t>
            </w:r>
            <w:proofErr w:type="gramStart"/>
            <w:r w:rsidRPr="00645D56">
              <w:rPr>
                <w:rFonts w:asciiTheme="majorBidi" w:hAnsiTheme="majorBidi" w:cstheme="majorBidi"/>
              </w:rPr>
              <w:t>( 78.9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1D8A24D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42DF6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&lt;.0001^^</w:t>
            </w:r>
          </w:p>
        </w:tc>
      </w:tr>
      <w:tr w:rsidR="00645D56" w:rsidRPr="00645D56" w14:paraId="08F58045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6442F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DM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28F0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602 </w:t>
            </w:r>
            <w:proofErr w:type="gramStart"/>
            <w:r w:rsidRPr="00645D56">
              <w:rPr>
                <w:rFonts w:asciiTheme="majorBidi" w:hAnsiTheme="majorBidi" w:cstheme="majorBidi"/>
              </w:rPr>
              <w:t>( 59.0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225ABC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AC50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406 </w:t>
            </w:r>
            <w:proofErr w:type="gramStart"/>
            <w:r w:rsidRPr="00645D56">
              <w:rPr>
                <w:rFonts w:asciiTheme="majorBidi" w:hAnsiTheme="majorBidi" w:cstheme="majorBidi"/>
              </w:rPr>
              <w:t>( 54.3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1BA5AD6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A3F0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96 </w:t>
            </w:r>
            <w:proofErr w:type="gramStart"/>
            <w:r w:rsidRPr="00645D56">
              <w:rPr>
                <w:rFonts w:asciiTheme="majorBidi" w:hAnsiTheme="majorBidi" w:cstheme="majorBidi"/>
              </w:rPr>
              <w:t>( 71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450DDF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102B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&lt;.0001^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1C4C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318 </w:t>
            </w:r>
            <w:proofErr w:type="gramStart"/>
            <w:r w:rsidRPr="00645D56">
              <w:rPr>
                <w:rFonts w:asciiTheme="majorBidi" w:hAnsiTheme="majorBidi" w:cstheme="majorBidi"/>
              </w:rPr>
              <w:t>( 63.9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7D5E24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6802F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38 </w:t>
            </w:r>
            <w:proofErr w:type="gramStart"/>
            <w:r w:rsidRPr="00645D56">
              <w:rPr>
                <w:rFonts w:asciiTheme="majorBidi" w:hAnsiTheme="majorBidi" w:cstheme="majorBidi"/>
              </w:rPr>
              <w:t>( 55.0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8803C00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ABD4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80 </w:t>
            </w:r>
            <w:proofErr w:type="gramStart"/>
            <w:r w:rsidRPr="00645D56">
              <w:rPr>
                <w:rFonts w:asciiTheme="majorBidi" w:hAnsiTheme="majorBidi" w:cstheme="majorBidi"/>
              </w:rPr>
              <w:t>( 72.9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78CB24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0F576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&lt;.0001^^</w:t>
            </w:r>
          </w:p>
        </w:tc>
      </w:tr>
      <w:tr w:rsidR="00645D56" w:rsidRPr="00645D56" w14:paraId="31A460C5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686B8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645D56">
              <w:rPr>
                <w:rFonts w:asciiTheme="majorBidi" w:hAnsiTheme="majorBidi" w:cstheme="majorBidi"/>
              </w:rPr>
              <w:t>DLP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B2EC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97 </w:t>
            </w:r>
            <w:proofErr w:type="gramStart"/>
            <w:r w:rsidRPr="00645D56">
              <w:rPr>
                <w:rFonts w:asciiTheme="majorBidi" w:hAnsiTheme="majorBidi" w:cstheme="majorBidi"/>
              </w:rPr>
              <w:t>( 19.3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332DDA96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78DF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70 </w:t>
            </w:r>
            <w:proofErr w:type="gramStart"/>
            <w:r w:rsidRPr="00645D56">
              <w:rPr>
                <w:rFonts w:asciiTheme="majorBidi" w:hAnsiTheme="majorBidi" w:cstheme="majorBidi"/>
              </w:rPr>
              <w:t>(  9.4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57E6F5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2F77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27 </w:t>
            </w:r>
            <w:proofErr w:type="gramStart"/>
            <w:r w:rsidRPr="00645D56">
              <w:rPr>
                <w:rFonts w:asciiTheme="majorBidi" w:hAnsiTheme="majorBidi" w:cstheme="majorBidi"/>
              </w:rPr>
              <w:t>( 46.5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15C436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C8F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&lt;.0001^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3AF6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39 </w:t>
            </w:r>
            <w:proofErr w:type="gramStart"/>
            <w:r w:rsidRPr="00645D56">
              <w:rPr>
                <w:rFonts w:asciiTheme="majorBidi" w:hAnsiTheme="majorBidi" w:cstheme="majorBidi"/>
              </w:rPr>
              <w:t>( 27.9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EDDB55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20AF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7 </w:t>
            </w:r>
            <w:proofErr w:type="gramStart"/>
            <w:r w:rsidRPr="00645D56">
              <w:rPr>
                <w:rFonts w:asciiTheme="majorBidi" w:hAnsiTheme="majorBidi" w:cstheme="majorBidi"/>
              </w:rPr>
              <w:t>( 10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9EC840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1942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12 </w:t>
            </w:r>
            <w:proofErr w:type="gramStart"/>
            <w:r w:rsidRPr="00645D56">
              <w:rPr>
                <w:rFonts w:asciiTheme="majorBidi" w:hAnsiTheme="majorBidi" w:cstheme="majorBidi"/>
              </w:rPr>
              <w:t>( 45.3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8EE4C9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D8A02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&lt;.0001^^</w:t>
            </w:r>
          </w:p>
        </w:tc>
      </w:tr>
      <w:tr w:rsidR="00645D56" w:rsidRPr="00645D56" w14:paraId="0AEE481E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12ABB" w14:textId="77777777" w:rsidR="00645D56" w:rsidRPr="00645D56" w:rsidRDefault="00645D56" w:rsidP="008B5F7E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proofErr w:type="spellStart"/>
            <w:r w:rsidRPr="00645D56">
              <w:rPr>
                <w:rFonts w:asciiTheme="majorBidi" w:hAnsiTheme="majorBidi" w:cstheme="majorBidi"/>
              </w:rPr>
              <w:lastRenderedPageBreak/>
              <w:t>Ischemic</w:t>
            </w:r>
            <w:proofErr w:type="spellEnd"/>
            <w:r w:rsidRPr="00645D56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</w:rPr>
              <w:t>heart</w:t>
            </w:r>
            <w:proofErr w:type="spellEnd"/>
            <w:r w:rsidRPr="00645D56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</w:rPr>
              <w:t>disease</w:t>
            </w:r>
            <w:proofErr w:type="spellEnd"/>
            <w:r w:rsidRPr="00645D56">
              <w:rPr>
                <w:rFonts w:asciiTheme="majorBidi" w:hAnsiTheme="majorBidi" w:cstheme="majorBidi"/>
              </w:rPr>
              <w:t xml:space="preserve"> (IHD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0EE2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84 </w:t>
            </w:r>
            <w:proofErr w:type="gramStart"/>
            <w:r w:rsidRPr="00645D56">
              <w:rPr>
                <w:rFonts w:asciiTheme="majorBidi" w:hAnsiTheme="majorBidi" w:cstheme="majorBidi"/>
              </w:rPr>
              <w:t>(  8.2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86CF3B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E40A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54 </w:t>
            </w:r>
            <w:proofErr w:type="gramStart"/>
            <w:r w:rsidRPr="00645D56">
              <w:rPr>
                <w:rFonts w:asciiTheme="majorBidi" w:hAnsiTheme="majorBidi" w:cstheme="majorBidi"/>
              </w:rPr>
              <w:t>(  7.2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0193B8C4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3E61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30 </w:t>
            </w:r>
            <w:proofErr w:type="gramStart"/>
            <w:r w:rsidRPr="00645D56">
              <w:rPr>
                <w:rFonts w:asciiTheme="majorBidi" w:hAnsiTheme="majorBidi" w:cstheme="majorBidi"/>
              </w:rPr>
              <w:t>( 11.0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B3F8EC6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515A9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0524^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CE0B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44 </w:t>
            </w:r>
            <w:proofErr w:type="gramStart"/>
            <w:r w:rsidRPr="00645D56">
              <w:rPr>
                <w:rFonts w:asciiTheme="majorBidi" w:hAnsiTheme="majorBidi" w:cstheme="majorBidi"/>
              </w:rPr>
              <w:t>(  8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3B6A58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8F0F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0 </w:t>
            </w:r>
            <w:proofErr w:type="gramStart"/>
            <w:r w:rsidRPr="00645D56">
              <w:rPr>
                <w:rFonts w:asciiTheme="majorBidi" w:hAnsiTheme="majorBidi" w:cstheme="majorBidi"/>
              </w:rPr>
              <w:t>(  8.0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94184D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29DD3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4 </w:t>
            </w:r>
            <w:proofErr w:type="gramStart"/>
            <w:r w:rsidRPr="00645D56">
              <w:rPr>
                <w:rFonts w:asciiTheme="majorBidi" w:hAnsiTheme="majorBidi" w:cstheme="majorBidi"/>
              </w:rPr>
              <w:t>(  9.7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50BD809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B120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4918^^</w:t>
            </w:r>
          </w:p>
        </w:tc>
      </w:tr>
      <w:tr w:rsidR="00645D56" w:rsidRPr="00645D56" w14:paraId="5341CEBB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170A0" w14:textId="77777777" w:rsidR="00645D56" w:rsidRPr="00645D56" w:rsidRDefault="00645D56" w:rsidP="008B5F7E">
            <w:pPr>
              <w:rPr>
                <w:rFonts w:asciiTheme="majorBidi" w:hAnsiTheme="majorBidi" w:cstheme="majorBidi"/>
              </w:rPr>
            </w:pPr>
            <w:proofErr w:type="spellStart"/>
            <w:r w:rsidRPr="00645D56">
              <w:rPr>
                <w:rFonts w:asciiTheme="majorBidi" w:hAnsiTheme="majorBidi" w:cstheme="majorBidi"/>
              </w:rPr>
              <w:t>Chronic</w:t>
            </w:r>
            <w:proofErr w:type="spellEnd"/>
            <w:r w:rsidRPr="00645D56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</w:rPr>
              <w:t>kidney</w:t>
            </w:r>
            <w:proofErr w:type="spellEnd"/>
            <w:r w:rsidRPr="00645D56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</w:rPr>
              <w:t>disease</w:t>
            </w:r>
            <w:proofErr w:type="spellEnd"/>
            <w:r w:rsidRPr="00645D56">
              <w:rPr>
                <w:rFonts w:asciiTheme="majorBidi" w:hAnsiTheme="majorBidi" w:cstheme="majorBidi"/>
              </w:rPr>
              <w:t xml:space="preserve"> (CKD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AA023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13 </w:t>
            </w:r>
            <w:proofErr w:type="gramStart"/>
            <w:r w:rsidRPr="00645D56">
              <w:rPr>
                <w:rFonts w:asciiTheme="majorBidi" w:hAnsiTheme="majorBidi" w:cstheme="majorBidi"/>
              </w:rPr>
              <w:t>( 11.1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4BE3BD9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AEB9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66 </w:t>
            </w:r>
            <w:proofErr w:type="gramStart"/>
            <w:r w:rsidRPr="00645D56">
              <w:rPr>
                <w:rFonts w:asciiTheme="majorBidi" w:hAnsiTheme="majorBidi" w:cstheme="majorBidi"/>
              </w:rPr>
              <w:t>(  8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AFBFD8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B0F5F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47 </w:t>
            </w:r>
            <w:proofErr w:type="gramStart"/>
            <w:r w:rsidRPr="00645D56">
              <w:rPr>
                <w:rFonts w:asciiTheme="majorBidi" w:hAnsiTheme="majorBidi" w:cstheme="majorBidi"/>
              </w:rPr>
              <w:t>( 17.2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34C980BC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C823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0.0002^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D451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63 </w:t>
            </w:r>
            <w:proofErr w:type="gramStart"/>
            <w:r w:rsidRPr="00645D56">
              <w:rPr>
                <w:rFonts w:asciiTheme="majorBidi" w:hAnsiTheme="majorBidi" w:cstheme="majorBidi"/>
              </w:rPr>
              <w:t>( 12.7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351330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FE7B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7 </w:t>
            </w:r>
            <w:proofErr w:type="gramStart"/>
            <w:r w:rsidRPr="00645D56">
              <w:rPr>
                <w:rFonts w:asciiTheme="majorBidi" w:hAnsiTheme="majorBidi" w:cstheme="majorBidi"/>
              </w:rPr>
              <w:t>(  6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C0A271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A404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46 </w:t>
            </w:r>
            <w:proofErr w:type="gramStart"/>
            <w:r w:rsidRPr="00645D56">
              <w:rPr>
                <w:rFonts w:asciiTheme="majorBidi" w:hAnsiTheme="majorBidi" w:cstheme="majorBidi"/>
              </w:rPr>
              <w:t>( 18.6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3ED089C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29B04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&lt;.0001^^</w:t>
            </w:r>
          </w:p>
        </w:tc>
      </w:tr>
      <w:tr w:rsidR="00645D56" w:rsidRPr="00645D56" w14:paraId="723809A9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4B374" w14:textId="77777777" w:rsidR="00645D56" w:rsidRPr="00645D56" w:rsidRDefault="00645D56" w:rsidP="008B5F7E">
            <w:pPr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Cancer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5229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5 </w:t>
            </w:r>
            <w:proofErr w:type="gramStart"/>
            <w:r w:rsidRPr="00645D56">
              <w:rPr>
                <w:rFonts w:asciiTheme="majorBidi" w:hAnsiTheme="majorBidi" w:cstheme="majorBidi"/>
              </w:rPr>
              <w:t>(  2.4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218DA0B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BC22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9 </w:t>
            </w:r>
            <w:proofErr w:type="gramStart"/>
            <w:r w:rsidRPr="00645D56">
              <w:rPr>
                <w:rFonts w:asciiTheme="majorBidi" w:hAnsiTheme="majorBidi" w:cstheme="majorBidi"/>
              </w:rPr>
              <w:t>(  2.5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8354AE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78B36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6 </w:t>
            </w:r>
            <w:proofErr w:type="gramStart"/>
            <w:r w:rsidRPr="00645D56">
              <w:rPr>
                <w:rFonts w:asciiTheme="majorBidi" w:hAnsiTheme="majorBidi" w:cstheme="majorBidi"/>
              </w:rPr>
              <w:t>(  2.2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DF463CB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5400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7541^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6523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4 </w:t>
            </w:r>
            <w:proofErr w:type="gramStart"/>
            <w:r w:rsidRPr="00645D56">
              <w:rPr>
                <w:rFonts w:asciiTheme="majorBidi" w:hAnsiTheme="majorBidi" w:cstheme="majorBidi"/>
              </w:rPr>
              <w:t>(  2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52DCE39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503DB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8 </w:t>
            </w:r>
            <w:proofErr w:type="gramStart"/>
            <w:r w:rsidRPr="00645D56">
              <w:rPr>
                <w:rFonts w:asciiTheme="majorBidi" w:hAnsiTheme="majorBidi" w:cstheme="majorBidi"/>
              </w:rPr>
              <w:t>(  3.2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441D22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739A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6 </w:t>
            </w:r>
            <w:proofErr w:type="gramStart"/>
            <w:r w:rsidRPr="00645D56">
              <w:rPr>
                <w:rFonts w:asciiTheme="majorBidi" w:hAnsiTheme="majorBidi" w:cstheme="majorBidi"/>
              </w:rPr>
              <w:t>(  2.4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17DB39DF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7EC1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6088^^</w:t>
            </w:r>
          </w:p>
        </w:tc>
      </w:tr>
      <w:tr w:rsidR="00645D56" w:rsidRPr="00645D56" w14:paraId="30F0B45D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78F27" w14:textId="77777777" w:rsidR="00645D56" w:rsidRPr="00645D56" w:rsidRDefault="00645D56" w:rsidP="008B5F7E">
            <w:pPr>
              <w:rPr>
                <w:rFonts w:asciiTheme="majorBidi" w:hAnsiTheme="majorBidi" w:cstheme="majorBidi"/>
              </w:rPr>
            </w:pPr>
            <w:proofErr w:type="spellStart"/>
            <w:r w:rsidRPr="00645D56">
              <w:rPr>
                <w:rFonts w:asciiTheme="majorBidi" w:hAnsiTheme="majorBidi" w:cstheme="majorBidi"/>
              </w:rPr>
              <w:t>Acute</w:t>
            </w:r>
            <w:proofErr w:type="spellEnd"/>
            <w:r w:rsidRPr="00645D56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</w:rPr>
              <w:t>Coronary</w:t>
            </w:r>
            <w:proofErr w:type="spellEnd"/>
            <w:r w:rsidRPr="00645D56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</w:rPr>
              <w:t>Syndrome</w:t>
            </w:r>
            <w:proofErr w:type="spellEnd"/>
            <w:r w:rsidRPr="00645D56">
              <w:rPr>
                <w:rFonts w:asciiTheme="majorBidi" w:hAnsiTheme="majorBidi" w:cstheme="majorBidi"/>
              </w:rPr>
              <w:t xml:space="preserve"> (ACS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BC79F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4 </w:t>
            </w:r>
            <w:proofErr w:type="gramStart"/>
            <w:r w:rsidRPr="00645D56">
              <w:rPr>
                <w:rFonts w:asciiTheme="majorBidi" w:hAnsiTheme="majorBidi" w:cstheme="majorBidi"/>
              </w:rPr>
              <w:t>(  1.4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54613B9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F8EC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7 </w:t>
            </w:r>
            <w:proofErr w:type="gramStart"/>
            <w:r w:rsidRPr="00645D56">
              <w:rPr>
                <w:rFonts w:asciiTheme="majorBidi" w:hAnsiTheme="majorBidi" w:cstheme="majorBidi"/>
              </w:rPr>
              <w:t>(  0.9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EC62C34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AD003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7 </w:t>
            </w:r>
            <w:proofErr w:type="gramStart"/>
            <w:r w:rsidRPr="00645D56">
              <w:rPr>
                <w:rFonts w:asciiTheme="majorBidi" w:hAnsiTheme="majorBidi" w:cstheme="majorBidi"/>
              </w:rPr>
              <w:t>(  2.6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352AC62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08F7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0.0477**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BFAFB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9 </w:t>
            </w:r>
            <w:proofErr w:type="gramStart"/>
            <w:r w:rsidRPr="00645D56">
              <w:rPr>
                <w:rFonts w:asciiTheme="majorBidi" w:hAnsiTheme="majorBidi" w:cstheme="majorBidi"/>
              </w:rPr>
              <w:t>(  1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32283E9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6AED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 </w:t>
            </w:r>
            <w:proofErr w:type="gramStart"/>
            <w:r w:rsidRPr="00645D56">
              <w:rPr>
                <w:rFonts w:asciiTheme="majorBidi" w:hAnsiTheme="majorBidi" w:cstheme="majorBidi"/>
              </w:rPr>
              <w:t>(  0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2E9DD1C9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5CC8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7 </w:t>
            </w:r>
            <w:proofErr w:type="gramStart"/>
            <w:r w:rsidRPr="00645D56">
              <w:rPr>
                <w:rFonts w:asciiTheme="majorBidi" w:hAnsiTheme="majorBidi" w:cstheme="majorBidi"/>
              </w:rPr>
              <w:t>(  2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304664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5A391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0880**</w:t>
            </w:r>
          </w:p>
        </w:tc>
      </w:tr>
      <w:tr w:rsidR="00645D56" w:rsidRPr="00645D56" w14:paraId="06515946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42097" w14:textId="77777777" w:rsidR="00645D56" w:rsidRPr="00645D56" w:rsidRDefault="00645D56" w:rsidP="008B5F7E">
            <w:pPr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DVT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2FB4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7 </w:t>
            </w:r>
            <w:proofErr w:type="gramStart"/>
            <w:r w:rsidRPr="00645D56">
              <w:rPr>
                <w:rFonts w:asciiTheme="majorBidi" w:hAnsiTheme="majorBidi" w:cstheme="majorBidi"/>
              </w:rPr>
              <w:t>(  0.7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5C8F8686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89C73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6 </w:t>
            </w:r>
            <w:proofErr w:type="gramStart"/>
            <w:r w:rsidRPr="00645D56">
              <w:rPr>
                <w:rFonts w:asciiTheme="majorBidi" w:hAnsiTheme="majorBidi" w:cstheme="majorBidi"/>
              </w:rPr>
              <w:t>(  0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6068C1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A386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 </w:t>
            </w:r>
            <w:proofErr w:type="gramStart"/>
            <w:r w:rsidRPr="00645D56">
              <w:rPr>
                <w:rFonts w:asciiTheme="majorBidi" w:hAnsiTheme="majorBidi" w:cstheme="majorBidi"/>
              </w:rPr>
              <w:t>(  0.4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892E1F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4C2FD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4551**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9252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 </w:t>
            </w:r>
            <w:proofErr w:type="gramStart"/>
            <w:r w:rsidRPr="00645D56">
              <w:rPr>
                <w:rFonts w:asciiTheme="majorBidi" w:hAnsiTheme="majorBidi" w:cstheme="majorBidi"/>
              </w:rPr>
              <w:t>(  0.2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5043EAD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51C7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0 </w:t>
            </w:r>
            <w:proofErr w:type="gramStart"/>
            <w:r w:rsidRPr="00645D56">
              <w:rPr>
                <w:rFonts w:asciiTheme="majorBidi" w:hAnsiTheme="majorBidi" w:cstheme="majorBidi"/>
              </w:rPr>
              <w:t>(  0.0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B72ADD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4076B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 </w:t>
            </w:r>
            <w:proofErr w:type="gramStart"/>
            <w:r w:rsidRPr="00645D56">
              <w:rPr>
                <w:rFonts w:asciiTheme="majorBidi" w:hAnsiTheme="majorBidi" w:cstheme="majorBidi"/>
              </w:rPr>
              <w:t>(  0.4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91D668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2BD3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3129**</w:t>
            </w:r>
          </w:p>
        </w:tc>
      </w:tr>
      <w:tr w:rsidR="00645D56" w:rsidRPr="00645D56" w14:paraId="02906997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A7CB0" w14:textId="77777777" w:rsidR="00645D56" w:rsidRPr="00645D56" w:rsidRDefault="00645D56" w:rsidP="008B5F7E">
            <w:pPr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PE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E56DC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7 </w:t>
            </w:r>
            <w:proofErr w:type="gramStart"/>
            <w:r w:rsidRPr="00645D56">
              <w:rPr>
                <w:rFonts w:asciiTheme="majorBidi" w:hAnsiTheme="majorBidi" w:cstheme="majorBidi"/>
              </w:rPr>
              <w:t>(  0.7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B87178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F701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5 </w:t>
            </w:r>
            <w:proofErr w:type="gramStart"/>
            <w:r w:rsidRPr="00645D56">
              <w:rPr>
                <w:rFonts w:asciiTheme="majorBidi" w:hAnsiTheme="majorBidi" w:cstheme="majorBidi"/>
              </w:rPr>
              <w:t>(  0.7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379AE89C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A777F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 </w:t>
            </w:r>
            <w:proofErr w:type="gramStart"/>
            <w:r w:rsidRPr="00645D56">
              <w:rPr>
                <w:rFonts w:asciiTheme="majorBidi" w:hAnsiTheme="majorBidi" w:cstheme="majorBidi"/>
              </w:rPr>
              <w:t>(  0.7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4272045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DEEC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9125**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F1280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3 </w:t>
            </w:r>
            <w:proofErr w:type="gramStart"/>
            <w:r w:rsidRPr="00645D56">
              <w:rPr>
                <w:rFonts w:asciiTheme="majorBidi" w:hAnsiTheme="majorBidi" w:cstheme="majorBidi"/>
              </w:rPr>
              <w:t>(  0.6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54C5A525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D64D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 </w:t>
            </w:r>
            <w:proofErr w:type="gramStart"/>
            <w:r w:rsidRPr="00645D56">
              <w:rPr>
                <w:rFonts w:asciiTheme="majorBidi" w:hAnsiTheme="majorBidi" w:cstheme="majorBidi"/>
              </w:rPr>
              <w:t>(  0.4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42F180B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4B23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 </w:t>
            </w:r>
            <w:proofErr w:type="gramStart"/>
            <w:r w:rsidRPr="00645D56">
              <w:rPr>
                <w:rFonts w:asciiTheme="majorBidi" w:hAnsiTheme="majorBidi" w:cstheme="majorBidi"/>
              </w:rPr>
              <w:t>(  0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7194F257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1ED10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5531**</w:t>
            </w:r>
          </w:p>
        </w:tc>
      </w:tr>
      <w:tr w:rsidR="00645D56" w:rsidRPr="00645D56" w14:paraId="61813AE6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F732F" w14:textId="77777777" w:rsidR="00645D56" w:rsidRPr="00645D56" w:rsidRDefault="00645D56" w:rsidP="008B5F7E">
            <w:pPr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Liver </w:t>
            </w:r>
            <w:proofErr w:type="spellStart"/>
            <w:r w:rsidRPr="00645D56">
              <w:rPr>
                <w:rFonts w:asciiTheme="majorBidi" w:hAnsiTheme="majorBidi" w:cstheme="majorBidi"/>
              </w:rPr>
              <w:t>disease</w:t>
            </w:r>
            <w:proofErr w:type="spellEnd"/>
            <w:r w:rsidRPr="00645D56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645D56">
              <w:rPr>
                <w:rFonts w:asciiTheme="majorBidi" w:hAnsiTheme="majorBidi" w:cstheme="majorBidi"/>
              </w:rPr>
              <w:t>any</w:t>
            </w:r>
            <w:proofErr w:type="spellEnd"/>
            <w:r w:rsidRPr="00645D56">
              <w:rPr>
                <w:rFonts w:asciiTheme="majorBidi" w:hAnsiTheme="majorBidi" w:cstheme="majorBidi"/>
              </w:rPr>
              <w:t xml:space="preserve"> type)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2CE29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3 </w:t>
            </w:r>
            <w:proofErr w:type="gramStart"/>
            <w:r w:rsidRPr="00645D56">
              <w:rPr>
                <w:rFonts w:asciiTheme="majorBidi" w:hAnsiTheme="majorBidi" w:cstheme="majorBidi"/>
              </w:rPr>
              <w:t>(  0.3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58BBDA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7A9C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3 </w:t>
            </w:r>
            <w:proofErr w:type="gramStart"/>
            <w:r w:rsidRPr="00645D56">
              <w:rPr>
                <w:rFonts w:asciiTheme="majorBidi" w:hAnsiTheme="majorBidi" w:cstheme="majorBidi"/>
              </w:rPr>
              <w:t>(  0.4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0439FA2A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EC4D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0 </w:t>
            </w:r>
            <w:proofErr w:type="gramStart"/>
            <w:r w:rsidRPr="00645D56">
              <w:rPr>
                <w:rFonts w:asciiTheme="majorBidi" w:hAnsiTheme="majorBidi" w:cstheme="majorBidi"/>
              </w:rPr>
              <w:t>(  0.0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611828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977DE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2947**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85F0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12 </w:t>
            </w:r>
            <w:proofErr w:type="gramStart"/>
            <w:r w:rsidRPr="00645D56">
              <w:rPr>
                <w:rFonts w:asciiTheme="majorBidi" w:hAnsiTheme="majorBidi" w:cstheme="majorBidi"/>
              </w:rPr>
              <w:t>(  2.4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00329884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1B4E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5 </w:t>
            </w:r>
            <w:proofErr w:type="gramStart"/>
            <w:r w:rsidRPr="00645D56">
              <w:rPr>
                <w:rFonts w:asciiTheme="majorBidi" w:hAnsiTheme="majorBidi" w:cstheme="majorBidi"/>
              </w:rPr>
              <w:t>(  2.0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3256D20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4F87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7 </w:t>
            </w:r>
            <w:proofErr w:type="gramStart"/>
            <w:r w:rsidRPr="00645D56">
              <w:rPr>
                <w:rFonts w:asciiTheme="majorBidi" w:hAnsiTheme="majorBidi" w:cstheme="majorBidi"/>
              </w:rPr>
              <w:t>(  2.8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A7BD7F9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94BE4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5401^^</w:t>
            </w:r>
          </w:p>
        </w:tc>
      </w:tr>
      <w:tr w:rsidR="00645D56" w:rsidRPr="00645D56" w14:paraId="7B807A1E" w14:textId="77777777" w:rsidTr="008B5F7E">
        <w:trPr>
          <w:trHeight w:val="566"/>
          <w:jc w:val="center"/>
        </w:trPr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D77ED" w14:textId="77777777" w:rsidR="00645D56" w:rsidRPr="00645D56" w:rsidRDefault="00645D56" w:rsidP="008B5F7E">
            <w:pPr>
              <w:rPr>
                <w:rFonts w:asciiTheme="majorBidi" w:hAnsiTheme="majorBidi" w:cstheme="majorBidi"/>
              </w:rPr>
            </w:pPr>
            <w:proofErr w:type="spellStart"/>
            <w:r w:rsidRPr="00645D56">
              <w:rPr>
                <w:rFonts w:asciiTheme="majorBidi" w:hAnsiTheme="majorBidi" w:cstheme="majorBidi"/>
              </w:rPr>
              <w:t>Stroke</w:t>
            </w:r>
            <w:proofErr w:type="spellEnd"/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E87EE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56 </w:t>
            </w:r>
            <w:proofErr w:type="gramStart"/>
            <w:r w:rsidRPr="00645D56">
              <w:rPr>
                <w:rFonts w:asciiTheme="majorBidi" w:hAnsiTheme="majorBidi" w:cstheme="majorBidi"/>
              </w:rPr>
              <w:t>(  5.5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02A17E38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3EC2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8 </w:t>
            </w:r>
            <w:proofErr w:type="gramStart"/>
            <w:r w:rsidRPr="00645D56">
              <w:rPr>
                <w:rFonts w:asciiTheme="majorBidi" w:hAnsiTheme="majorBidi" w:cstheme="majorBidi"/>
              </w:rPr>
              <w:t>(  3.7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62369A43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8D8D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8 </w:t>
            </w:r>
            <w:proofErr w:type="gramStart"/>
            <w:r w:rsidRPr="00645D56">
              <w:rPr>
                <w:rFonts w:asciiTheme="majorBidi" w:hAnsiTheme="majorBidi" w:cstheme="majorBidi"/>
              </w:rPr>
              <w:t>( 10.3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2B3493B7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3AFDF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645D56">
              <w:rPr>
                <w:rFonts w:asciiTheme="majorBidi" w:hAnsiTheme="majorBidi" w:cstheme="majorBidi"/>
                <w:b/>
                <w:bCs/>
              </w:rPr>
              <w:t>&lt;.0001^^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B010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31 </w:t>
            </w:r>
            <w:proofErr w:type="gramStart"/>
            <w:r w:rsidRPr="00645D56">
              <w:rPr>
                <w:rFonts w:asciiTheme="majorBidi" w:hAnsiTheme="majorBidi" w:cstheme="majorBidi"/>
              </w:rPr>
              <w:t>(  6.2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2EC53C8A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05518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8 </w:t>
            </w:r>
            <w:proofErr w:type="gramStart"/>
            <w:r w:rsidRPr="00645D56">
              <w:rPr>
                <w:rFonts w:asciiTheme="majorBidi" w:hAnsiTheme="majorBidi" w:cstheme="majorBidi"/>
              </w:rPr>
              <w:t>(  3.2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0ABD6731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C84BD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 xml:space="preserve">23 </w:t>
            </w:r>
            <w:proofErr w:type="gramStart"/>
            <w:r w:rsidRPr="00645D56">
              <w:rPr>
                <w:rFonts w:asciiTheme="majorBidi" w:hAnsiTheme="majorBidi" w:cstheme="majorBidi"/>
              </w:rPr>
              <w:t>(  9.3</w:t>
            </w:r>
            <w:proofErr w:type="gramEnd"/>
            <w:r w:rsidRPr="00645D56">
              <w:rPr>
                <w:rFonts w:asciiTheme="majorBidi" w:hAnsiTheme="majorBidi" w:cstheme="majorBidi"/>
              </w:rPr>
              <w:t xml:space="preserve"> )</w:t>
            </w:r>
          </w:p>
          <w:p w14:paraId="09ED1A82" w14:textId="77777777" w:rsidR="00645D56" w:rsidRPr="00645D56" w:rsidRDefault="00645D56" w:rsidP="008B5F7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EAA84" w14:textId="77777777" w:rsidR="00645D56" w:rsidRPr="00645D56" w:rsidRDefault="00645D56" w:rsidP="008B5F7E">
            <w:pPr>
              <w:adjustRightInd w:val="0"/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</w:rPr>
              <w:t>0.0047^^</w:t>
            </w:r>
          </w:p>
        </w:tc>
      </w:tr>
      <w:tr w:rsidR="00645D56" w:rsidRPr="00645D56" w14:paraId="3A672864" w14:textId="77777777" w:rsidTr="008B5F7E">
        <w:trPr>
          <w:trHeight w:val="566"/>
          <w:jc w:val="center"/>
        </w:trPr>
        <w:tc>
          <w:tcPr>
            <w:tcW w:w="1107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9CDE2" w14:textId="77777777" w:rsidR="00645D56" w:rsidRPr="00645D56" w:rsidRDefault="00645D56" w:rsidP="008B5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45D56">
              <w:rPr>
                <w:rFonts w:asciiTheme="majorBidi" w:hAnsiTheme="majorBidi" w:cstheme="majorBidi"/>
                <w:sz w:val="18"/>
                <w:szCs w:val="18"/>
              </w:rPr>
              <w:t>*T Test / ^ Wilcoxon rank sum </w:t>
            </w:r>
            <w:proofErr w:type="gramStart"/>
            <w:r w:rsidRPr="00645D56">
              <w:rPr>
                <w:rFonts w:asciiTheme="majorBidi" w:hAnsiTheme="majorBidi" w:cstheme="majorBidi"/>
                <w:sz w:val="18"/>
                <w:szCs w:val="18"/>
              </w:rPr>
              <w:t>test is</w:t>
            </w:r>
            <w:proofErr w:type="gramEnd"/>
            <w:r w:rsidRPr="00645D56">
              <w:rPr>
                <w:rFonts w:asciiTheme="majorBidi" w:hAnsiTheme="majorBidi" w:cstheme="majorBidi"/>
                <w:sz w:val="18"/>
                <w:szCs w:val="18"/>
              </w:rPr>
              <w:t> used to calculate the P-value.</w:t>
            </w:r>
          </w:p>
          <w:p w14:paraId="60BC09AD" w14:textId="77777777" w:rsidR="00645D56" w:rsidRPr="00645D56" w:rsidRDefault="00645D56" w:rsidP="008B5F7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45D56">
              <w:rPr>
                <w:rFonts w:asciiTheme="majorBidi" w:hAnsiTheme="majorBidi" w:cstheme="majorBidi"/>
                <w:sz w:val="18"/>
                <w:szCs w:val="18"/>
              </w:rPr>
              <w:t xml:space="preserve">PS: </w:t>
            </w:r>
            <w:proofErr w:type="spellStart"/>
            <w:r w:rsidRPr="00645D56">
              <w:rPr>
                <w:rFonts w:asciiTheme="majorBidi" w:hAnsiTheme="majorBidi" w:cstheme="majorBidi"/>
                <w:sz w:val="18"/>
                <w:szCs w:val="18"/>
              </w:rPr>
              <w:t>Propensity</w:t>
            </w:r>
            <w:proofErr w:type="spellEnd"/>
            <w:r w:rsidRPr="00645D56">
              <w:rPr>
                <w:rFonts w:asciiTheme="majorBidi" w:hAnsiTheme="majorBidi" w:cstheme="majorBidi"/>
                <w:sz w:val="18"/>
                <w:szCs w:val="18"/>
              </w:rPr>
              <w:t xml:space="preserve"> score</w:t>
            </w:r>
          </w:p>
          <w:p w14:paraId="28CC22FE" w14:textId="77777777" w:rsidR="00645D56" w:rsidRPr="00645D56" w:rsidRDefault="00645D56" w:rsidP="008B5F7E">
            <w:pPr>
              <w:rPr>
                <w:rFonts w:asciiTheme="majorBidi" w:hAnsiTheme="majorBidi" w:cstheme="majorBidi"/>
              </w:rPr>
            </w:pPr>
            <w:r w:rsidRPr="00645D56">
              <w:rPr>
                <w:rFonts w:asciiTheme="majorBidi" w:hAnsiTheme="majorBidi" w:cstheme="majorBidi"/>
                <w:sz w:val="18"/>
                <w:szCs w:val="18"/>
              </w:rPr>
              <w:t xml:space="preserve">^^ Chi </w:t>
            </w:r>
            <w:proofErr w:type="spellStart"/>
            <w:r w:rsidRPr="00645D56">
              <w:rPr>
                <w:rFonts w:asciiTheme="majorBidi" w:hAnsiTheme="majorBidi" w:cstheme="majorBidi"/>
                <w:sz w:val="18"/>
                <w:szCs w:val="18"/>
              </w:rPr>
              <w:t>square</w:t>
            </w:r>
            <w:proofErr w:type="spellEnd"/>
            <w:r w:rsidRPr="00645D56">
              <w:rPr>
                <w:rFonts w:asciiTheme="majorBidi" w:hAnsiTheme="majorBidi" w:cstheme="majorBidi"/>
                <w:sz w:val="18"/>
                <w:szCs w:val="18"/>
              </w:rPr>
              <w:t xml:space="preserve">/ ** </w:t>
            </w:r>
            <w:proofErr w:type="spellStart"/>
            <w:r w:rsidRPr="00645D56">
              <w:rPr>
                <w:rFonts w:asciiTheme="majorBidi" w:hAnsiTheme="majorBidi" w:cstheme="majorBidi"/>
                <w:sz w:val="18"/>
                <w:szCs w:val="18"/>
              </w:rPr>
              <w:t>Fisher’s</w:t>
            </w:r>
            <w:proofErr w:type="spellEnd"/>
            <w:r w:rsidRPr="00645D5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  <w:sz w:val="18"/>
                <w:szCs w:val="18"/>
              </w:rPr>
              <w:t>Exact</w:t>
            </w:r>
            <w:proofErr w:type="spellEnd"/>
            <w:r w:rsidRPr="00645D56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645D56">
              <w:rPr>
                <w:rFonts w:asciiTheme="majorBidi" w:hAnsiTheme="majorBidi" w:cstheme="majorBidi"/>
                <w:sz w:val="18"/>
                <w:szCs w:val="18"/>
              </w:rPr>
              <w:t>teat</w:t>
            </w:r>
            <w:proofErr w:type="spellEnd"/>
            <w:r w:rsidRPr="00645D56">
              <w:rPr>
                <w:rFonts w:asciiTheme="majorBidi" w:hAnsiTheme="majorBidi" w:cstheme="majorBidi"/>
                <w:sz w:val="18"/>
                <w:szCs w:val="18"/>
              </w:rPr>
              <w:t xml:space="preserve"> is </w:t>
            </w:r>
            <w:proofErr w:type="spellStart"/>
            <w:r w:rsidRPr="00645D56">
              <w:rPr>
                <w:rFonts w:asciiTheme="majorBidi" w:hAnsiTheme="majorBidi" w:cstheme="majorBidi"/>
                <w:sz w:val="18"/>
                <w:szCs w:val="18"/>
              </w:rPr>
              <w:t>used</w:t>
            </w:r>
            <w:proofErr w:type="spellEnd"/>
            <w:r w:rsidRPr="00645D56">
              <w:rPr>
                <w:rFonts w:asciiTheme="majorBidi" w:hAnsiTheme="majorBidi" w:cstheme="majorBidi"/>
                <w:sz w:val="18"/>
                <w:szCs w:val="18"/>
              </w:rPr>
              <w:t xml:space="preserve"> to </w:t>
            </w:r>
            <w:proofErr w:type="spellStart"/>
            <w:r w:rsidRPr="00645D56">
              <w:rPr>
                <w:rFonts w:asciiTheme="majorBidi" w:hAnsiTheme="majorBidi" w:cstheme="majorBidi"/>
                <w:sz w:val="18"/>
                <w:szCs w:val="18"/>
              </w:rPr>
              <w:t>calculate</w:t>
            </w:r>
            <w:proofErr w:type="spellEnd"/>
            <w:r w:rsidRPr="00645D56">
              <w:rPr>
                <w:rFonts w:asciiTheme="majorBidi" w:hAnsiTheme="majorBidi" w:cstheme="majorBidi"/>
                <w:sz w:val="18"/>
                <w:szCs w:val="18"/>
              </w:rPr>
              <w:t xml:space="preserve"> P-</w:t>
            </w:r>
            <w:proofErr w:type="spellStart"/>
            <w:r w:rsidRPr="00645D56">
              <w:rPr>
                <w:rFonts w:asciiTheme="majorBidi" w:hAnsiTheme="majorBidi" w:cstheme="majorBidi"/>
                <w:sz w:val="18"/>
                <w:szCs w:val="18"/>
              </w:rPr>
              <w:t>value</w:t>
            </w:r>
            <w:proofErr w:type="spellEnd"/>
            <w:r w:rsidRPr="00645D56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</w:tr>
    </w:tbl>
    <w:p w14:paraId="22854E0F" w14:textId="77777777" w:rsidR="00645D56" w:rsidRPr="00772A7A" w:rsidRDefault="00645D56" w:rsidP="00645D56">
      <w:pPr>
        <w:rPr>
          <w:rFonts w:ascii="Arial" w:eastAsia="Calibri" w:hAnsi="Arial" w:cs="Arial"/>
          <w:sz w:val="20"/>
          <w:szCs w:val="20"/>
          <w:lang w:eastAsia="en-GB"/>
        </w:rPr>
      </w:pPr>
    </w:p>
    <w:p w14:paraId="4786999C" w14:textId="77777777" w:rsidR="00645D56" w:rsidRPr="00E50E71" w:rsidRDefault="00645D56" w:rsidP="00E50E71">
      <w:pPr>
        <w:rPr>
          <w:rFonts w:asciiTheme="minorBidi" w:hAnsiTheme="minorBidi"/>
          <w:sz w:val="20"/>
          <w:szCs w:val="20"/>
          <w:lang w:eastAsia="en-GB"/>
        </w:rPr>
      </w:pPr>
    </w:p>
    <w:sectPr w:rsidR="00645D56" w:rsidRPr="00E50E71" w:rsidSect="00024245">
      <w:pgSz w:w="12240" w:h="15840" w:code="1"/>
      <w:pgMar w:top="1440" w:right="1440" w:bottom="1440" w:left="1440" w:header="288" w:footer="57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altName w:val="Cambria"/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 Rounded MT Bold">
    <w:altName w:val="Times New Roman"/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A41B42"/>
    <w:multiLevelType w:val="hybridMultilevel"/>
    <w:tmpl w:val="DCB25A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MjQwMDa0sDA0sjBQ0lEKTi0uzszPAykwqgUAn/k8AywAAAA="/>
  </w:docVars>
  <w:rsids>
    <w:rsidRoot w:val="00307EEE"/>
    <w:rsid w:val="00002C96"/>
    <w:rsid w:val="00024245"/>
    <w:rsid w:val="000617DA"/>
    <w:rsid w:val="00307EEE"/>
    <w:rsid w:val="00310944"/>
    <w:rsid w:val="00335086"/>
    <w:rsid w:val="003B7648"/>
    <w:rsid w:val="003E055E"/>
    <w:rsid w:val="0046518D"/>
    <w:rsid w:val="00592A6C"/>
    <w:rsid w:val="005B0FFB"/>
    <w:rsid w:val="00645D56"/>
    <w:rsid w:val="006B1661"/>
    <w:rsid w:val="006F5E56"/>
    <w:rsid w:val="00714B86"/>
    <w:rsid w:val="00730835"/>
    <w:rsid w:val="009C410B"/>
    <w:rsid w:val="00A3711E"/>
    <w:rsid w:val="00B36FAA"/>
    <w:rsid w:val="00B473DB"/>
    <w:rsid w:val="00B53739"/>
    <w:rsid w:val="00B916F8"/>
    <w:rsid w:val="00BA7FA8"/>
    <w:rsid w:val="00DD198B"/>
    <w:rsid w:val="00DD5EBC"/>
    <w:rsid w:val="00E2516C"/>
    <w:rsid w:val="00E50E71"/>
    <w:rsid w:val="00F632CC"/>
    <w:rsid w:val="00FF0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C4EDB"/>
  <w15:docId w15:val="{F7590876-70DB-AA46-ADF6-D06BAB714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3DB"/>
    <w:pPr>
      <w:spacing w:after="160" w:line="256" w:lineRule="auto"/>
    </w:pPr>
    <w:rPr>
      <w:lang w:val="da-DK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516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516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51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516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516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516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2516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2516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E2516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E2516C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516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25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E2516C"/>
    <w:rPr>
      <w:b/>
      <w:bCs/>
    </w:rPr>
  </w:style>
  <w:style w:type="character" w:styleId="Emphasis">
    <w:name w:val="Emphasis"/>
    <w:basedOn w:val="DefaultParagraphFont"/>
    <w:uiPriority w:val="20"/>
    <w:qFormat/>
    <w:rsid w:val="00E2516C"/>
    <w:rPr>
      <w:i/>
      <w:iCs/>
    </w:rPr>
  </w:style>
  <w:style w:type="paragraph" w:styleId="NoSpacing">
    <w:name w:val="No Spacing"/>
    <w:link w:val="NoSpacingChar"/>
    <w:uiPriority w:val="1"/>
    <w:qFormat/>
    <w:rsid w:val="00E2516C"/>
    <w:pPr>
      <w:bidi/>
      <w:spacing w:after="0" w:line="240" w:lineRule="auto"/>
    </w:pPr>
    <w:rPr>
      <w:rFonts w:ascii="Arial Rounded MT Bold" w:hAnsi="Arial Rounded MT Bold"/>
      <w:color w:val="000000" w:themeColor="text1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E2516C"/>
    <w:rPr>
      <w:rFonts w:ascii="Arial Rounded MT Bold" w:hAnsi="Arial Rounded MT Bold"/>
      <w:color w:val="000000" w:themeColor="text1"/>
      <w:sz w:val="20"/>
      <w:szCs w:val="20"/>
    </w:rPr>
  </w:style>
  <w:style w:type="paragraph" w:styleId="ListParagraph">
    <w:name w:val="List Paragraph"/>
    <w:basedOn w:val="Normal"/>
    <w:uiPriority w:val="34"/>
    <w:qFormat/>
    <w:rsid w:val="00E2516C"/>
    <w:pPr>
      <w:ind w:left="720"/>
      <w:contextualSpacing/>
    </w:pPr>
  </w:style>
  <w:style w:type="table" w:styleId="TableGrid">
    <w:name w:val="Table Grid"/>
    <w:basedOn w:val="TableNormal"/>
    <w:uiPriority w:val="59"/>
    <w:rsid w:val="00BA7FA8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36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1118</Words>
  <Characters>6373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KHALID AL SULAIMAN</dc:creator>
  <cp:keywords/>
  <dc:description/>
  <cp:lastModifiedBy>AF5644</cp:lastModifiedBy>
  <cp:revision>6</cp:revision>
  <dcterms:created xsi:type="dcterms:W3CDTF">2021-07-02T22:41:00Z</dcterms:created>
  <dcterms:modified xsi:type="dcterms:W3CDTF">2021-07-20T15:49:00Z</dcterms:modified>
</cp:coreProperties>
</file>